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A105E9" w14:textId="77777777" w:rsidR="006E410C" w:rsidRPr="002E2358" w:rsidRDefault="006E410C" w:rsidP="006E410C">
      <w:pPr>
        <w:spacing w:after="0" w:line="240" w:lineRule="auto"/>
        <w:rPr>
          <w:rFonts w:ascii="Verdana" w:eastAsia="Times New Roman" w:hAnsi="Verdana" w:cs="Times New Roman"/>
          <w:b/>
          <w:bCs/>
          <w:color w:val="000000" w:themeColor="text1"/>
          <w:sz w:val="17"/>
          <w:szCs w:val="17"/>
          <w:lang w:eastAsia="tr-TR"/>
        </w:rPr>
      </w:pPr>
    </w:p>
    <w:p w14:paraId="1B6CB0C3" w14:textId="77777777" w:rsidR="006E410C" w:rsidRPr="002E2358" w:rsidRDefault="006E410C" w:rsidP="006E410C">
      <w:pPr>
        <w:spacing w:after="0" w:line="240" w:lineRule="atLeast"/>
        <w:rPr>
          <w:rFonts w:ascii="Verdana" w:eastAsia="Times New Roman" w:hAnsi="Verdana" w:cs="Times New Roman"/>
          <w:b/>
          <w:bCs/>
          <w:color w:val="000000" w:themeColor="text1"/>
          <w:sz w:val="17"/>
          <w:szCs w:val="17"/>
          <w:lang w:eastAsia="tr-TR"/>
        </w:rPr>
      </w:pPr>
    </w:p>
    <w:tbl>
      <w:tblPr>
        <w:tblStyle w:val="AkListe-Vurgu5"/>
        <w:tblpPr w:leftFromText="141" w:rightFromText="141" w:vertAnchor="page" w:horzAnchor="margin" w:tblpXSpec="center" w:tblpY="2556"/>
        <w:tblW w:w="10760" w:type="dxa"/>
        <w:tblBorders>
          <w:top w:val="single" w:sz="6" w:space="0" w:color="4BACC6" w:themeColor="accent5"/>
          <w:left w:val="single" w:sz="6" w:space="0" w:color="4BACC6" w:themeColor="accent5"/>
          <w:bottom w:val="single" w:sz="6" w:space="0" w:color="4BACC6" w:themeColor="accent5"/>
          <w:right w:val="single" w:sz="6" w:space="0" w:color="4BACC6" w:themeColor="accent5"/>
          <w:insideH w:val="single" w:sz="6" w:space="0" w:color="4BACC6" w:themeColor="accent5"/>
          <w:insideV w:val="single" w:sz="6" w:space="0" w:color="4BACC6" w:themeColor="accent5"/>
        </w:tblBorders>
        <w:tblLook w:val="04A0" w:firstRow="1" w:lastRow="0" w:firstColumn="1" w:lastColumn="0" w:noHBand="0" w:noVBand="1"/>
      </w:tblPr>
      <w:tblGrid>
        <w:gridCol w:w="1525"/>
        <w:gridCol w:w="1088"/>
        <w:gridCol w:w="96"/>
        <w:gridCol w:w="1219"/>
        <w:gridCol w:w="171"/>
        <w:gridCol w:w="354"/>
        <w:gridCol w:w="595"/>
        <w:gridCol w:w="66"/>
        <w:gridCol w:w="891"/>
        <w:gridCol w:w="642"/>
        <w:gridCol w:w="466"/>
        <w:gridCol w:w="250"/>
        <w:gridCol w:w="327"/>
        <w:gridCol w:w="298"/>
        <w:gridCol w:w="339"/>
        <w:gridCol w:w="573"/>
        <w:gridCol w:w="155"/>
        <w:gridCol w:w="1705"/>
      </w:tblGrid>
      <w:tr w:rsidR="006E410C" w:rsidRPr="002E2358" w14:paraId="4817E74E" w14:textId="77777777" w:rsidTr="00CA69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60" w:type="dxa"/>
            <w:gridSpan w:val="18"/>
            <w:vAlign w:val="center"/>
          </w:tcPr>
          <w:p w14:paraId="33C5D8B8" w14:textId="77777777" w:rsidR="006E410C" w:rsidRPr="002E2358" w:rsidRDefault="006E410C" w:rsidP="00647106">
            <w:pPr>
              <w:rPr>
                <w:rFonts w:cstheme="minorHAnsi"/>
                <w:bCs w:val="0"/>
                <w:color w:val="000000"/>
              </w:rPr>
            </w:pPr>
            <w:r w:rsidRPr="002E2358">
              <w:rPr>
                <w:rFonts w:cstheme="minorHAnsi"/>
                <w:bCs w:val="0"/>
                <w:color w:val="000000"/>
              </w:rPr>
              <w:t>Dersin Ayrıntıları</w:t>
            </w:r>
          </w:p>
        </w:tc>
      </w:tr>
      <w:tr w:rsidR="006E410C" w:rsidRPr="002E2358" w14:paraId="5635DC7C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3" w:type="dxa"/>
            <w:gridSpan w:val="11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</w:tcPr>
          <w:p w14:paraId="58117AB8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b w:val="0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Dersin Kodu</w:t>
            </w:r>
          </w:p>
        </w:tc>
        <w:tc>
          <w:tcPr>
            <w:tcW w:w="1942" w:type="dxa"/>
            <w:gridSpan w:val="6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319DC773" w14:textId="397AA553" w:rsidR="006E410C" w:rsidRPr="002E2358" w:rsidRDefault="00586808" w:rsidP="00647106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/>
                <w:color w:val="000000" w:themeColor="text1"/>
                <w:sz w:val="20"/>
                <w:szCs w:val="20"/>
                <w:lang w:eastAsia="tr-TR"/>
              </w:rPr>
              <w:t>Akademik Yıl</w:t>
            </w:r>
          </w:p>
        </w:tc>
        <w:tc>
          <w:tcPr>
            <w:tcW w:w="170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0CF9621E" w14:textId="31254197" w:rsidR="006E410C" w:rsidRPr="002E2358" w:rsidRDefault="006E410C" w:rsidP="00647106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/>
                <w:color w:val="000000" w:themeColor="text1"/>
                <w:sz w:val="20"/>
                <w:szCs w:val="20"/>
                <w:lang w:eastAsia="tr-TR"/>
              </w:rPr>
              <w:t>Yarıyıl</w:t>
            </w:r>
          </w:p>
        </w:tc>
      </w:tr>
      <w:tr w:rsidR="006E410C" w:rsidRPr="002E2358" w14:paraId="748FA967" w14:textId="77777777" w:rsidTr="00CA691B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3" w:type="dxa"/>
            <w:gridSpan w:val="11"/>
            <w:vAlign w:val="center"/>
          </w:tcPr>
          <w:p w14:paraId="6B5854BD" w14:textId="533C0E83" w:rsidR="006E410C" w:rsidRPr="002E2358" w:rsidRDefault="00756EE2" w:rsidP="00647106">
            <w:pPr>
              <w:spacing w:line="240" w:lineRule="atLeast"/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eastAsia="tr-TR"/>
              </w:rPr>
              <w:t>BE006</w:t>
            </w:r>
          </w:p>
        </w:tc>
        <w:tc>
          <w:tcPr>
            <w:tcW w:w="1942" w:type="dxa"/>
            <w:gridSpan w:val="6"/>
            <w:vAlign w:val="center"/>
          </w:tcPr>
          <w:p w14:paraId="36B7D2BE" w14:textId="34281FB8" w:rsidR="006E410C" w:rsidRPr="002E2358" w:rsidRDefault="00586808" w:rsidP="00647106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2021-2022</w:t>
            </w:r>
          </w:p>
        </w:tc>
        <w:tc>
          <w:tcPr>
            <w:tcW w:w="1705" w:type="dxa"/>
            <w:vAlign w:val="center"/>
          </w:tcPr>
          <w:p w14:paraId="451C9512" w14:textId="5621CA97" w:rsidR="006E410C" w:rsidRPr="002E2358" w:rsidRDefault="006E410C" w:rsidP="00647106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6E410C" w:rsidRPr="002E2358" w14:paraId="3573D5E7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3" w:type="dxa"/>
            <w:gridSpan w:val="11"/>
            <w:vAlign w:val="center"/>
          </w:tcPr>
          <w:p w14:paraId="4662DAC4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Dersin Adı</w:t>
            </w:r>
          </w:p>
        </w:tc>
        <w:tc>
          <w:tcPr>
            <w:tcW w:w="577" w:type="dxa"/>
            <w:gridSpan w:val="2"/>
            <w:vAlign w:val="center"/>
          </w:tcPr>
          <w:p w14:paraId="596F5EE7" w14:textId="77777777" w:rsidR="006E410C" w:rsidRPr="002E2358" w:rsidRDefault="006E410C" w:rsidP="00647106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/>
                <w:color w:val="000000" w:themeColor="text1"/>
                <w:sz w:val="20"/>
                <w:szCs w:val="20"/>
                <w:lang w:eastAsia="tr-TR"/>
              </w:rPr>
              <w:t>T</w:t>
            </w:r>
          </w:p>
        </w:tc>
        <w:tc>
          <w:tcPr>
            <w:tcW w:w="637" w:type="dxa"/>
            <w:gridSpan w:val="2"/>
            <w:vAlign w:val="center"/>
          </w:tcPr>
          <w:p w14:paraId="2098AB9F" w14:textId="77777777" w:rsidR="006E410C" w:rsidRPr="002E2358" w:rsidRDefault="006E410C" w:rsidP="00647106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/>
                <w:color w:val="000000" w:themeColor="text1"/>
                <w:sz w:val="20"/>
                <w:szCs w:val="20"/>
                <w:lang w:eastAsia="tr-TR"/>
              </w:rPr>
              <w:t>U</w:t>
            </w:r>
          </w:p>
        </w:tc>
        <w:tc>
          <w:tcPr>
            <w:tcW w:w="728" w:type="dxa"/>
            <w:gridSpan w:val="2"/>
            <w:vAlign w:val="center"/>
          </w:tcPr>
          <w:p w14:paraId="1BFCB53A" w14:textId="77777777" w:rsidR="006E410C" w:rsidRPr="002E2358" w:rsidRDefault="006E410C" w:rsidP="00647106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/>
                <w:color w:val="000000" w:themeColor="text1"/>
                <w:sz w:val="20"/>
                <w:szCs w:val="20"/>
                <w:lang w:eastAsia="tr-TR"/>
              </w:rPr>
              <w:t>L</w:t>
            </w:r>
          </w:p>
        </w:tc>
        <w:tc>
          <w:tcPr>
            <w:tcW w:w="1705" w:type="dxa"/>
            <w:vAlign w:val="center"/>
          </w:tcPr>
          <w:p w14:paraId="48C129F7" w14:textId="77777777" w:rsidR="006E410C" w:rsidRPr="002E2358" w:rsidRDefault="006E410C" w:rsidP="00647106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/>
                <w:color w:val="000000" w:themeColor="text1"/>
                <w:sz w:val="20"/>
                <w:szCs w:val="20"/>
                <w:lang w:eastAsia="tr-TR"/>
              </w:rPr>
              <w:t>AKTS</w:t>
            </w:r>
          </w:p>
        </w:tc>
      </w:tr>
      <w:tr w:rsidR="006E410C" w:rsidRPr="002E2358" w14:paraId="47882422" w14:textId="77777777" w:rsidTr="00CA691B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3" w:type="dxa"/>
            <w:gridSpan w:val="11"/>
            <w:vAlign w:val="center"/>
          </w:tcPr>
          <w:p w14:paraId="37E1CB58" w14:textId="35DAC108" w:rsidR="006E410C" w:rsidRPr="002E2358" w:rsidRDefault="00B85C1C" w:rsidP="00647106">
            <w:pPr>
              <w:spacing w:line="240" w:lineRule="atLeast"/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eastAsia="tr-TR"/>
              </w:rPr>
              <w:t>Davranışsal Finans</w:t>
            </w:r>
          </w:p>
        </w:tc>
        <w:tc>
          <w:tcPr>
            <w:tcW w:w="577" w:type="dxa"/>
            <w:gridSpan w:val="2"/>
            <w:vAlign w:val="center"/>
          </w:tcPr>
          <w:p w14:paraId="6C42D34C" w14:textId="7EAB9E2A" w:rsidR="006E410C" w:rsidRPr="002E2358" w:rsidRDefault="00034289" w:rsidP="00647106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637" w:type="dxa"/>
            <w:gridSpan w:val="2"/>
            <w:vAlign w:val="center"/>
          </w:tcPr>
          <w:p w14:paraId="5AB0ECC4" w14:textId="744FC503" w:rsidR="006E410C" w:rsidRPr="002E2358" w:rsidRDefault="006E410C" w:rsidP="00647106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728" w:type="dxa"/>
            <w:gridSpan w:val="2"/>
            <w:vAlign w:val="center"/>
          </w:tcPr>
          <w:p w14:paraId="5077F33E" w14:textId="5BC8CE67" w:rsidR="006E410C" w:rsidRPr="002E2358" w:rsidRDefault="00586808" w:rsidP="00647106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705" w:type="dxa"/>
            <w:vAlign w:val="center"/>
          </w:tcPr>
          <w:p w14:paraId="24BB7BC6" w14:textId="4205A67C" w:rsidR="006E410C" w:rsidRPr="002E2358" w:rsidRDefault="00756EE2" w:rsidP="00647106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10</w:t>
            </w:r>
          </w:p>
        </w:tc>
      </w:tr>
      <w:tr w:rsidR="006E410C" w:rsidRPr="002E2358" w14:paraId="25A698D3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60" w:type="dxa"/>
            <w:gridSpan w:val="18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BACC6" w:themeFill="accent5"/>
          </w:tcPr>
          <w:p w14:paraId="4CDF17F3" w14:textId="77777777" w:rsidR="006E410C" w:rsidRPr="002E2358" w:rsidRDefault="006E410C" w:rsidP="00647106">
            <w:pPr>
              <w:spacing w:line="0" w:lineRule="atLeast"/>
              <w:contextualSpacing/>
              <w:jc w:val="right"/>
              <w:rPr>
                <w:rFonts w:eastAsia="Times New Roman" w:cstheme="minorHAnsi"/>
                <w:bCs w:val="0"/>
                <w:color w:val="000000" w:themeColor="text1"/>
                <w:sz w:val="17"/>
                <w:szCs w:val="17"/>
                <w:lang w:eastAsia="tr-TR"/>
              </w:rPr>
            </w:pPr>
          </w:p>
        </w:tc>
      </w:tr>
      <w:tr w:rsidR="006E410C" w:rsidRPr="002E2358" w14:paraId="376D7628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03419E70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Dersin Dili</w:t>
            </w:r>
          </w:p>
        </w:tc>
        <w:tc>
          <w:tcPr>
            <w:tcW w:w="8147" w:type="dxa"/>
            <w:gridSpan w:val="16"/>
            <w:vAlign w:val="center"/>
          </w:tcPr>
          <w:p w14:paraId="0767E29E" w14:textId="28B2D09F" w:rsidR="006E410C" w:rsidRPr="002E2358" w:rsidRDefault="00586808" w:rsidP="00647106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İngilizce</w:t>
            </w:r>
          </w:p>
        </w:tc>
      </w:tr>
      <w:tr w:rsidR="00CA691B" w:rsidRPr="002E2358" w14:paraId="673E62A9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7D5AB42F" w14:textId="77777777" w:rsidR="00CA691B" w:rsidRPr="002E2358" w:rsidRDefault="00CA691B" w:rsidP="00647106">
            <w:pPr>
              <w:spacing w:line="240" w:lineRule="atLeast"/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Dersin Düzeyi</w:t>
            </w:r>
          </w:p>
        </w:tc>
        <w:tc>
          <w:tcPr>
            <w:tcW w:w="1486" w:type="dxa"/>
            <w:gridSpan w:val="3"/>
            <w:shd w:val="clear" w:color="auto" w:fill="B6DDE8" w:themeFill="accent5" w:themeFillTint="66"/>
            <w:vAlign w:val="center"/>
          </w:tcPr>
          <w:p w14:paraId="1253DBB7" w14:textId="77777777" w:rsidR="00CA691B" w:rsidRPr="002E2358" w:rsidRDefault="00CA691B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/>
                <w:sz w:val="20"/>
                <w:szCs w:val="20"/>
                <w:lang w:eastAsia="tr-TR"/>
              </w:rPr>
              <w:t>Yüksek Lisans</w:t>
            </w:r>
          </w:p>
        </w:tc>
        <w:tc>
          <w:tcPr>
            <w:tcW w:w="1906" w:type="dxa"/>
            <w:gridSpan w:val="4"/>
            <w:vAlign w:val="center"/>
          </w:tcPr>
          <w:p w14:paraId="3620B673" w14:textId="77777777" w:rsidR="00CA691B" w:rsidRPr="002E2358" w:rsidRDefault="00CA691B" w:rsidP="00647106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1358" w:type="dxa"/>
            <w:gridSpan w:val="3"/>
            <w:shd w:val="clear" w:color="auto" w:fill="B6DDE8" w:themeFill="accent5" w:themeFillTint="66"/>
            <w:vAlign w:val="center"/>
          </w:tcPr>
          <w:p w14:paraId="200431BF" w14:textId="77777777" w:rsidR="00CA691B" w:rsidRPr="002E2358" w:rsidRDefault="00CA691B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/>
                <w:sz w:val="20"/>
                <w:szCs w:val="20"/>
                <w:lang w:eastAsia="tr-TR"/>
              </w:rPr>
              <w:t>Doktora</w:t>
            </w:r>
          </w:p>
        </w:tc>
        <w:tc>
          <w:tcPr>
            <w:tcW w:w="3397" w:type="dxa"/>
            <w:gridSpan w:val="6"/>
            <w:vAlign w:val="center"/>
          </w:tcPr>
          <w:p w14:paraId="5BF5294D" w14:textId="7EA81AB3" w:rsidR="00CA691B" w:rsidRPr="002E2358" w:rsidRDefault="00CA691B" w:rsidP="00CA691B">
            <w:pPr>
              <w:spacing w:line="240" w:lineRule="atLeast"/>
              <w:ind w:right="-25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r w:rsidR="002E2358" w:rsidRPr="002E2358">
              <w:rPr>
                <w:rFonts w:eastAsia="Times New Roman" w:cstheme="minorHAnsi"/>
                <w:b/>
                <w:color w:val="000000" w:themeColor="text1"/>
                <w:sz w:val="20"/>
                <w:szCs w:val="20"/>
                <w:lang w:eastAsia="tr-TR"/>
              </w:rPr>
              <w:t>X</w:t>
            </w:r>
            <w:r w:rsidRPr="002E2358">
              <w:rPr>
                <w:rFonts w:eastAsia="Times New Roman" w:cstheme="minorHAnsi"/>
                <w:b/>
                <w:color w:val="000000" w:themeColor="text1"/>
                <w:sz w:val="20"/>
                <w:szCs w:val="20"/>
                <w:lang w:eastAsia="tr-TR"/>
              </w:rPr>
              <w:t xml:space="preserve">                    </w:t>
            </w:r>
          </w:p>
        </w:tc>
      </w:tr>
      <w:tr w:rsidR="006E410C" w:rsidRPr="002E2358" w14:paraId="388F3D9E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5F5BD89E" w14:textId="4BE3BFC7" w:rsidR="006E410C" w:rsidRPr="002E2358" w:rsidRDefault="00CA691B" w:rsidP="00647106">
            <w:pPr>
              <w:spacing w:line="240" w:lineRule="atLeast"/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Anabilim Dalı</w:t>
            </w:r>
            <w:r w:rsidR="006E410C"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/Programı</w:t>
            </w:r>
          </w:p>
        </w:tc>
        <w:tc>
          <w:tcPr>
            <w:tcW w:w="8147" w:type="dxa"/>
            <w:gridSpan w:val="16"/>
            <w:vAlign w:val="center"/>
          </w:tcPr>
          <w:p w14:paraId="6191FC77" w14:textId="367C5B56" w:rsidR="006E410C" w:rsidRPr="002E2358" w:rsidRDefault="00586808" w:rsidP="00647106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İşletme ve Ekonomi Doktora Programı</w:t>
            </w:r>
          </w:p>
        </w:tc>
      </w:tr>
      <w:tr w:rsidR="006E410C" w:rsidRPr="002E2358" w14:paraId="4F1819D8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</w:tcPr>
          <w:p w14:paraId="6A3BAED0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Eğitim Türü</w:t>
            </w:r>
          </w:p>
        </w:tc>
        <w:tc>
          <w:tcPr>
            <w:tcW w:w="8147" w:type="dxa"/>
            <w:gridSpan w:val="16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0EAE484B" w14:textId="55D11114" w:rsidR="006E410C" w:rsidRPr="002E2358" w:rsidRDefault="00B85C1C" w:rsidP="00647106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Yüz yüze</w:t>
            </w:r>
          </w:p>
        </w:tc>
      </w:tr>
      <w:tr w:rsidR="006E410C" w:rsidRPr="002E2358" w14:paraId="739DC45E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6AA460F0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Dersin Türü</w:t>
            </w:r>
          </w:p>
        </w:tc>
        <w:tc>
          <w:tcPr>
            <w:tcW w:w="1840" w:type="dxa"/>
            <w:gridSpan w:val="4"/>
            <w:shd w:val="clear" w:color="auto" w:fill="B6DDE8" w:themeFill="accent5" w:themeFillTint="66"/>
            <w:vAlign w:val="center"/>
          </w:tcPr>
          <w:p w14:paraId="3F27BF7D" w14:textId="77777777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/>
                <w:sz w:val="20"/>
                <w:szCs w:val="20"/>
                <w:lang w:eastAsia="tr-TR"/>
              </w:rPr>
              <w:t>Zorunlu</w:t>
            </w:r>
          </w:p>
        </w:tc>
        <w:tc>
          <w:tcPr>
            <w:tcW w:w="2194" w:type="dxa"/>
            <w:gridSpan w:val="4"/>
            <w:vAlign w:val="center"/>
          </w:tcPr>
          <w:p w14:paraId="72E9F241" w14:textId="72AAAEDB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2253" w:type="dxa"/>
            <w:gridSpan w:val="6"/>
            <w:shd w:val="clear" w:color="auto" w:fill="B6DDE8" w:themeFill="accent5" w:themeFillTint="66"/>
            <w:vAlign w:val="center"/>
          </w:tcPr>
          <w:p w14:paraId="13FF8B45" w14:textId="77777777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/>
                <w:sz w:val="20"/>
                <w:szCs w:val="20"/>
                <w:lang w:eastAsia="tr-TR"/>
              </w:rPr>
              <w:t>Seçmeli</w:t>
            </w:r>
          </w:p>
        </w:tc>
        <w:tc>
          <w:tcPr>
            <w:tcW w:w="1860" w:type="dxa"/>
            <w:gridSpan w:val="2"/>
            <w:vAlign w:val="center"/>
          </w:tcPr>
          <w:p w14:paraId="4D8EA005" w14:textId="65CE94DC" w:rsidR="006E410C" w:rsidRPr="002E2358" w:rsidRDefault="00B85C1C" w:rsidP="00647106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B85C1C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  <w:t xml:space="preserve">X   </w:t>
            </w:r>
          </w:p>
        </w:tc>
      </w:tr>
      <w:tr w:rsidR="006E410C" w:rsidRPr="002E2358" w14:paraId="33436453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</w:tcPr>
          <w:p w14:paraId="06834137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Dersin Amacı</w:t>
            </w:r>
          </w:p>
        </w:tc>
        <w:tc>
          <w:tcPr>
            <w:tcW w:w="8147" w:type="dxa"/>
            <w:gridSpan w:val="16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4E280931" w14:textId="0EDE0648" w:rsidR="006E410C" w:rsidRDefault="003F7955" w:rsidP="000B06A1">
            <w:pPr>
              <w:spacing w:line="240" w:lineRule="atLeas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3F7955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-Davranışsal ekonomide</w:t>
            </w: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 ampirik araştırmaların sınırlarını keşfetme</w:t>
            </w:r>
          </w:p>
          <w:p w14:paraId="0045C859" w14:textId="24C3BAE2" w:rsidR="00CA691B" w:rsidRPr="002E2358" w:rsidRDefault="003F7955" w:rsidP="000B06A1">
            <w:pPr>
              <w:spacing w:line="240" w:lineRule="atLeas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3F7955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-Hızla gelişen bir literatürü</w:t>
            </w: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n</w:t>
            </w:r>
            <w:r w:rsidRPr="003F7955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 eleştirel o</w:t>
            </w: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larak nasıl değerlendirileceğini</w:t>
            </w:r>
            <w:r w:rsidRPr="003F7955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 ve buna katkıda bulunan yeni fikirlerin</w:t>
            </w: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 nasıl geliştirileceğini öğrenme</w:t>
            </w:r>
          </w:p>
          <w:p w14:paraId="426F3AA2" w14:textId="7B32011B" w:rsidR="00CA691B" w:rsidRPr="002E2358" w:rsidRDefault="003F7955" w:rsidP="000B06A1">
            <w:pPr>
              <w:spacing w:line="240" w:lineRule="atLeas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3F7955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-Saha deneylerini ve deneysel olmayan</w:t>
            </w: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 (davranışsal)</w:t>
            </w:r>
            <w:r w:rsidRPr="003F7955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 verileri kullanarak finansal teorini</w:t>
            </w: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n nasıl test edileceğinin öğrenilmesi</w:t>
            </w:r>
          </w:p>
          <w:p w14:paraId="35E4F8D8" w14:textId="77777777" w:rsidR="00CA691B" w:rsidRDefault="003F7955" w:rsidP="000B06A1">
            <w:pPr>
              <w:spacing w:line="240" w:lineRule="atLeas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3F7955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-Bir araştırma önerisi</w:t>
            </w: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nin</w:t>
            </w:r>
            <w:r w:rsidRPr="003F7955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 g</w:t>
            </w: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eliştirilip ve sunulması</w:t>
            </w:r>
            <w:r w:rsidRPr="003F7955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, ayrıca baş</w:t>
            </w: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kalarına geri bildirimde bulunulması</w:t>
            </w:r>
          </w:p>
          <w:p w14:paraId="74531B18" w14:textId="0C52AE6B" w:rsidR="001645DD" w:rsidRPr="002E2358" w:rsidRDefault="001645DD" w:rsidP="00274FC7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6E410C" w:rsidRPr="002E2358" w14:paraId="05B0BB7C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3B6CA0B0" w14:textId="7F07E283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Dersin İçeriği</w:t>
            </w:r>
          </w:p>
        </w:tc>
        <w:tc>
          <w:tcPr>
            <w:tcW w:w="8147" w:type="dxa"/>
            <w:gridSpan w:val="16"/>
            <w:vAlign w:val="center"/>
          </w:tcPr>
          <w:p w14:paraId="68028F9F" w14:textId="54F0D33F" w:rsidR="00CA691B" w:rsidRPr="002E2358" w:rsidRDefault="003F7955" w:rsidP="000B06A1">
            <w:pPr>
              <w:spacing w:line="24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Bu ders; f</w:t>
            </w:r>
            <w:r w:rsidRPr="003F7955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inansal balonlar, dolandırıcılık geçmişi ve insan davranışını yönlendiren </w:t>
            </w:r>
            <w:proofErr w:type="spellStart"/>
            <w:r w:rsidRPr="003F7955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buluşsal</w:t>
            </w:r>
            <w:proofErr w:type="spellEnd"/>
            <w:r w:rsidRPr="003F7955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 yöntemler (pratik kurallar) ve önyargılar da dahil olmak üzere davranışsal finans teorisi ve pratiğini kapsar.</w:t>
            </w: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 Ayrıca</w:t>
            </w:r>
            <w:r w:rsidR="001645DD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;</w:t>
            </w:r>
            <w:r w:rsidRPr="003F7955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 olasılık teorisi, yaygın yatırım hataları, </w:t>
            </w:r>
            <w:proofErr w:type="spellStart"/>
            <w:r w:rsidRPr="003F7955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rastlantısallığın</w:t>
            </w:r>
            <w:proofErr w:type="spellEnd"/>
            <w:r w:rsidRPr="003F7955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 finanstaki rolü, emeklilik planlaması ve davranışsal finansın pratik uygulamalarını içerir.</w:t>
            </w:r>
          </w:p>
          <w:p w14:paraId="33F629DC" w14:textId="27EA7120" w:rsidR="00CA691B" w:rsidRPr="002E2358" w:rsidRDefault="00CA691B" w:rsidP="00274FC7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6E410C" w:rsidRPr="002E2358" w14:paraId="17E9E230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</w:tcPr>
          <w:p w14:paraId="6815405D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Ön Koşulları</w:t>
            </w:r>
          </w:p>
        </w:tc>
        <w:tc>
          <w:tcPr>
            <w:tcW w:w="8147" w:type="dxa"/>
            <w:gridSpan w:val="16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12531218" w14:textId="1809CC06" w:rsidR="006E410C" w:rsidRPr="002E2358" w:rsidRDefault="006E410C" w:rsidP="00647106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6E410C" w:rsidRPr="002E2358" w14:paraId="6FFD9B05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0296F926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Dersin Koordinatörü</w:t>
            </w:r>
          </w:p>
        </w:tc>
        <w:tc>
          <w:tcPr>
            <w:tcW w:w="8147" w:type="dxa"/>
            <w:gridSpan w:val="16"/>
            <w:vAlign w:val="center"/>
          </w:tcPr>
          <w:p w14:paraId="74E0D2A3" w14:textId="02F0441A" w:rsidR="006E410C" w:rsidRPr="002E2358" w:rsidRDefault="006E410C" w:rsidP="00647106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</w:p>
        </w:tc>
      </w:tr>
      <w:tr w:rsidR="006E410C" w:rsidRPr="002E2358" w14:paraId="395DF21D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</w:tcPr>
          <w:p w14:paraId="6F30FDA2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Dersi Verenler</w:t>
            </w:r>
          </w:p>
        </w:tc>
        <w:tc>
          <w:tcPr>
            <w:tcW w:w="8147" w:type="dxa"/>
            <w:gridSpan w:val="16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457F2291" w14:textId="56715E01" w:rsidR="006E410C" w:rsidRPr="002E2358" w:rsidRDefault="006E410C" w:rsidP="00647106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6E410C" w:rsidRPr="002E2358" w14:paraId="3C750DE9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641E096A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Dersin Yardımcıları</w:t>
            </w:r>
          </w:p>
        </w:tc>
        <w:tc>
          <w:tcPr>
            <w:tcW w:w="8147" w:type="dxa"/>
            <w:gridSpan w:val="16"/>
            <w:vAlign w:val="center"/>
          </w:tcPr>
          <w:p w14:paraId="6F5C2144" w14:textId="56302DEC" w:rsidR="006E410C" w:rsidRPr="002E2358" w:rsidRDefault="006E410C" w:rsidP="00647106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6E410C" w:rsidRPr="002E2358" w14:paraId="46429AB3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</w:tcPr>
          <w:p w14:paraId="71A3862C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Dersin Staj Durumu</w:t>
            </w:r>
          </w:p>
        </w:tc>
        <w:tc>
          <w:tcPr>
            <w:tcW w:w="8147" w:type="dxa"/>
            <w:gridSpan w:val="16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295F40B8" w14:textId="115E9440" w:rsidR="006E410C" w:rsidRPr="002E2358" w:rsidRDefault="006E410C" w:rsidP="00647106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6E410C" w:rsidRPr="002E2358" w14:paraId="19390F85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60" w:type="dxa"/>
            <w:gridSpan w:val="18"/>
            <w:shd w:val="clear" w:color="auto" w:fill="4BACC6" w:themeFill="accent5"/>
            <w:vAlign w:val="center"/>
          </w:tcPr>
          <w:p w14:paraId="0435A64A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bCs w:val="0"/>
                <w:color w:val="000000" w:themeColor="text1"/>
                <w:lang w:eastAsia="tr-TR"/>
              </w:rPr>
            </w:pPr>
            <w:r w:rsidRPr="002E2358">
              <w:rPr>
                <w:rFonts w:eastAsia="Times New Roman" w:cstheme="minorHAnsi"/>
                <w:bCs w:val="0"/>
                <w:color w:val="000000" w:themeColor="text1"/>
                <w:lang w:eastAsia="tr-TR"/>
              </w:rPr>
              <w:t>Ders Kaynakları</w:t>
            </w:r>
          </w:p>
        </w:tc>
      </w:tr>
      <w:tr w:rsidR="006E410C" w:rsidRPr="002E2358" w14:paraId="4DF99D78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</w:tcPr>
          <w:p w14:paraId="3D15225B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Ders Notu</w:t>
            </w:r>
          </w:p>
        </w:tc>
        <w:tc>
          <w:tcPr>
            <w:tcW w:w="8147" w:type="dxa"/>
            <w:gridSpan w:val="16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6ED3CA02" w14:textId="746A02BC" w:rsidR="006E410C" w:rsidRPr="002E2358" w:rsidRDefault="006E410C" w:rsidP="00274FC7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6E410C" w:rsidRPr="002E2358" w14:paraId="61883C2C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7C1AF06A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Diğer Kaynaklar</w:t>
            </w:r>
          </w:p>
        </w:tc>
        <w:tc>
          <w:tcPr>
            <w:tcW w:w="8147" w:type="dxa"/>
            <w:gridSpan w:val="16"/>
            <w:vAlign w:val="center"/>
          </w:tcPr>
          <w:p w14:paraId="43627488" w14:textId="18F9683F" w:rsidR="006E410C" w:rsidRPr="002E2358" w:rsidRDefault="008D7637" w:rsidP="00274FC7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proofErr w:type="spellStart"/>
            <w:r w:rsidRPr="008D7637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Nofsinger</w:t>
            </w:r>
            <w:proofErr w:type="spellEnd"/>
            <w:r w:rsidRPr="008D7637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, J. (2014), </w:t>
            </w:r>
            <w:proofErr w:type="spellStart"/>
            <w:r w:rsidRPr="008D7637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The</w:t>
            </w:r>
            <w:proofErr w:type="spellEnd"/>
            <w:r w:rsidRPr="008D7637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8D7637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Psychology</w:t>
            </w:r>
            <w:proofErr w:type="spellEnd"/>
            <w:r w:rsidRPr="008D7637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 of </w:t>
            </w:r>
            <w:proofErr w:type="spellStart"/>
            <w:r w:rsidRPr="008D7637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Investing</w:t>
            </w:r>
            <w:proofErr w:type="spellEnd"/>
            <w:r w:rsidRPr="008D7637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, 5th </w:t>
            </w:r>
            <w:proofErr w:type="spellStart"/>
            <w:r w:rsidRPr="008D7637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edition</w:t>
            </w:r>
            <w:proofErr w:type="spellEnd"/>
            <w:r w:rsidRPr="008D7637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 (</w:t>
            </w:r>
            <w:proofErr w:type="spellStart"/>
            <w:r w:rsidRPr="008D7637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international</w:t>
            </w:r>
            <w:proofErr w:type="spellEnd"/>
            <w:r w:rsidRPr="008D7637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8D7637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edition</w:t>
            </w:r>
            <w:proofErr w:type="spellEnd"/>
            <w:r w:rsidRPr="008D7637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), </w:t>
            </w:r>
            <w:proofErr w:type="spellStart"/>
            <w:r w:rsidR="00442384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Pearson</w:t>
            </w:r>
            <w:bookmarkStart w:id="0" w:name="_GoBack"/>
            <w:bookmarkEnd w:id="0"/>
            <w:proofErr w:type="spellEnd"/>
          </w:p>
          <w:p w14:paraId="1EF96AF0" w14:textId="3CBD408F" w:rsidR="00CA691B" w:rsidRPr="002E2358" w:rsidRDefault="00CA691B" w:rsidP="00274FC7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6E410C" w:rsidRPr="002E2358" w14:paraId="427EBFB8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60" w:type="dxa"/>
            <w:gridSpan w:val="18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BACC6" w:themeFill="accent5"/>
            <w:vAlign w:val="center"/>
          </w:tcPr>
          <w:p w14:paraId="42794CA9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bCs w:val="0"/>
                <w:color w:val="000000" w:themeColor="text1"/>
                <w:lang w:eastAsia="tr-TR"/>
              </w:rPr>
            </w:pPr>
            <w:r w:rsidRPr="002E2358">
              <w:rPr>
                <w:rFonts w:eastAsia="Times New Roman" w:cstheme="minorHAnsi"/>
                <w:bCs w:val="0"/>
                <w:color w:val="000000" w:themeColor="text1"/>
                <w:lang w:eastAsia="tr-TR"/>
              </w:rPr>
              <w:t>Materyal Paylaşımı</w:t>
            </w:r>
          </w:p>
        </w:tc>
      </w:tr>
      <w:tr w:rsidR="006E410C" w:rsidRPr="002E2358" w14:paraId="39764005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138DC4E5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cstheme="minorHAnsi"/>
                <w:color w:val="000000"/>
                <w:sz w:val="20"/>
                <w:szCs w:val="20"/>
              </w:rPr>
              <w:t>Dokümanlar</w:t>
            </w:r>
          </w:p>
        </w:tc>
        <w:tc>
          <w:tcPr>
            <w:tcW w:w="8147" w:type="dxa"/>
            <w:gridSpan w:val="16"/>
            <w:vAlign w:val="center"/>
          </w:tcPr>
          <w:p w14:paraId="40C750DF" w14:textId="331D634B" w:rsidR="006E410C" w:rsidRPr="002E2358" w:rsidRDefault="006E410C" w:rsidP="00647106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6E410C" w:rsidRPr="002E2358" w14:paraId="7A961B7C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</w:tcPr>
          <w:p w14:paraId="0882E4D3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Ödevler</w:t>
            </w:r>
          </w:p>
        </w:tc>
        <w:tc>
          <w:tcPr>
            <w:tcW w:w="8147" w:type="dxa"/>
            <w:gridSpan w:val="16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20912070" w14:textId="0976FE94" w:rsidR="006E410C" w:rsidRPr="002E2358" w:rsidRDefault="006E410C" w:rsidP="00647106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6E410C" w:rsidRPr="002E2358" w14:paraId="120EA68B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6BA96A17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Sınavlar</w:t>
            </w:r>
          </w:p>
        </w:tc>
        <w:tc>
          <w:tcPr>
            <w:tcW w:w="8147" w:type="dxa"/>
            <w:gridSpan w:val="16"/>
            <w:vAlign w:val="center"/>
          </w:tcPr>
          <w:p w14:paraId="5D57F2E8" w14:textId="35112E6F" w:rsidR="006E410C" w:rsidRPr="002E2358" w:rsidRDefault="006E410C" w:rsidP="00647106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6E410C" w:rsidRPr="002E2358" w14:paraId="4B893FD3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60" w:type="dxa"/>
            <w:gridSpan w:val="18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BACC6" w:themeFill="accent5"/>
            <w:vAlign w:val="center"/>
          </w:tcPr>
          <w:p w14:paraId="5717EA6D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bCs w:val="0"/>
                <w:color w:val="000000" w:themeColor="text1"/>
                <w:lang w:eastAsia="tr-TR"/>
              </w:rPr>
            </w:pPr>
            <w:r w:rsidRPr="002E2358">
              <w:rPr>
                <w:rFonts w:eastAsia="Times New Roman" w:cstheme="minorHAnsi"/>
                <w:bCs w:val="0"/>
                <w:color w:val="000000" w:themeColor="text1"/>
                <w:lang w:eastAsia="tr-TR"/>
              </w:rPr>
              <w:t>Dersin Yapısı</w:t>
            </w:r>
          </w:p>
        </w:tc>
      </w:tr>
      <w:tr w:rsidR="006E410C" w:rsidRPr="002E2358" w14:paraId="6BEC6BAB" w14:textId="77777777" w:rsidTr="00CA691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7AE12A3B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sz w:val="20"/>
                <w:szCs w:val="20"/>
                <w:lang w:eastAsia="tr-TR"/>
              </w:rPr>
              <w:t>Sosyal Bilimler</w:t>
            </w:r>
          </w:p>
        </w:tc>
        <w:tc>
          <w:tcPr>
            <w:tcW w:w="5375" w:type="dxa"/>
            <w:gridSpan w:val="12"/>
            <w:vAlign w:val="center"/>
          </w:tcPr>
          <w:p w14:paraId="2B1E2554" w14:textId="1DE7AB38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2772" w:type="dxa"/>
            <w:gridSpan w:val="4"/>
            <w:vAlign w:val="center"/>
          </w:tcPr>
          <w:p w14:paraId="3E8ABFCA" w14:textId="2E3B52C1" w:rsidR="006E410C" w:rsidRPr="002E2358" w:rsidRDefault="000B06A1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20</w:t>
            </w:r>
            <w:r w:rsidR="006E410C" w:rsidRPr="002E2358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%</w:t>
            </w:r>
          </w:p>
        </w:tc>
      </w:tr>
      <w:tr w:rsidR="006E410C" w:rsidRPr="002E2358" w14:paraId="4398BE0E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67EB5D4E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sz w:val="20"/>
                <w:szCs w:val="20"/>
                <w:lang w:eastAsia="tr-TR"/>
              </w:rPr>
              <w:lastRenderedPageBreak/>
              <w:t>Eğitim Bilimleri</w:t>
            </w:r>
          </w:p>
        </w:tc>
        <w:tc>
          <w:tcPr>
            <w:tcW w:w="5375" w:type="dxa"/>
            <w:gridSpan w:val="12"/>
            <w:vAlign w:val="center"/>
          </w:tcPr>
          <w:p w14:paraId="4B675F9D" w14:textId="77777777" w:rsidR="006E410C" w:rsidRPr="002E2358" w:rsidRDefault="006E410C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2772" w:type="dxa"/>
            <w:gridSpan w:val="4"/>
            <w:vAlign w:val="center"/>
          </w:tcPr>
          <w:p w14:paraId="57CBE18D" w14:textId="77777777" w:rsidR="006E410C" w:rsidRPr="002E2358" w:rsidRDefault="006E410C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%</w:t>
            </w:r>
          </w:p>
        </w:tc>
      </w:tr>
      <w:tr w:rsidR="006E410C" w:rsidRPr="002E2358" w14:paraId="5E545147" w14:textId="77777777" w:rsidTr="00CA691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55C00523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sz w:val="20"/>
                <w:szCs w:val="20"/>
                <w:lang w:eastAsia="tr-TR"/>
              </w:rPr>
              <w:t>Fen Bilimleri</w:t>
            </w:r>
          </w:p>
        </w:tc>
        <w:tc>
          <w:tcPr>
            <w:tcW w:w="5375" w:type="dxa"/>
            <w:gridSpan w:val="12"/>
            <w:vAlign w:val="center"/>
          </w:tcPr>
          <w:p w14:paraId="4291F8B1" w14:textId="77777777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2772" w:type="dxa"/>
            <w:gridSpan w:val="4"/>
            <w:vAlign w:val="center"/>
          </w:tcPr>
          <w:p w14:paraId="74FE6422" w14:textId="77777777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%</w:t>
            </w:r>
          </w:p>
        </w:tc>
      </w:tr>
      <w:tr w:rsidR="006E410C" w:rsidRPr="002E2358" w14:paraId="5A482684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63BF0468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sz w:val="20"/>
                <w:szCs w:val="20"/>
                <w:lang w:eastAsia="tr-TR"/>
              </w:rPr>
              <w:t>Sağlık Bilimleri</w:t>
            </w:r>
          </w:p>
        </w:tc>
        <w:tc>
          <w:tcPr>
            <w:tcW w:w="5375" w:type="dxa"/>
            <w:gridSpan w:val="12"/>
            <w:vAlign w:val="center"/>
          </w:tcPr>
          <w:p w14:paraId="3218EE09" w14:textId="77777777" w:rsidR="006E410C" w:rsidRPr="002E2358" w:rsidRDefault="006E410C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2772" w:type="dxa"/>
            <w:gridSpan w:val="4"/>
            <w:vAlign w:val="center"/>
          </w:tcPr>
          <w:p w14:paraId="0170AA76" w14:textId="77777777" w:rsidR="006E410C" w:rsidRPr="002E2358" w:rsidRDefault="006E410C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%</w:t>
            </w:r>
          </w:p>
        </w:tc>
      </w:tr>
      <w:tr w:rsidR="006E410C" w:rsidRPr="002E2358" w14:paraId="7B271183" w14:textId="77777777" w:rsidTr="00CA691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1CFA71E5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sz w:val="20"/>
                <w:szCs w:val="20"/>
                <w:lang w:eastAsia="tr-TR"/>
              </w:rPr>
              <w:t>Alan Bilgisi</w:t>
            </w:r>
          </w:p>
        </w:tc>
        <w:tc>
          <w:tcPr>
            <w:tcW w:w="5375" w:type="dxa"/>
            <w:gridSpan w:val="12"/>
            <w:vAlign w:val="center"/>
          </w:tcPr>
          <w:p w14:paraId="4EF01843" w14:textId="167986A9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2772" w:type="dxa"/>
            <w:gridSpan w:val="4"/>
            <w:vAlign w:val="center"/>
          </w:tcPr>
          <w:p w14:paraId="6BDF9369" w14:textId="776AFBF4" w:rsidR="006E410C" w:rsidRPr="002E2358" w:rsidRDefault="000B06A1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80</w:t>
            </w:r>
            <w:r w:rsidR="006E410C" w:rsidRPr="002E2358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%</w:t>
            </w:r>
          </w:p>
        </w:tc>
      </w:tr>
      <w:tr w:rsidR="006E410C" w:rsidRPr="002E2358" w14:paraId="039B70B9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60" w:type="dxa"/>
            <w:gridSpan w:val="18"/>
            <w:shd w:val="clear" w:color="auto" w:fill="4BACC6" w:themeFill="accent5"/>
            <w:vAlign w:val="center"/>
          </w:tcPr>
          <w:p w14:paraId="24D7BDDC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bCs w:val="0"/>
                <w:color w:val="000000" w:themeColor="text1"/>
                <w:lang w:eastAsia="tr-TR"/>
              </w:rPr>
            </w:pPr>
            <w:r w:rsidRPr="002E2358">
              <w:rPr>
                <w:rFonts w:eastAsia="Times New Roman" w:cstheme="minorHAnsi"/>
                <w:bCs w:val="0"/>
                <w:color w:val="000000" w:themeColor="text1"/>
                <w:lang w:eastAsia="tr-TR"/>
              </w:rPr>
              <w:t>Değerlendirme Sistemi</w:t>
            </w:r>
          </w:p>
        </w:tc>
      </w:tr>
      <w:tr w:rsidR="006E410C" w:rsidRPr="002E2358" w14:paraId="2A5A2153" w14:textId="77777777" w:rsidTr="00CA691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shd w:val="clear" w:color="auto" w:fill="B6DDE8" w:themeFill="accent5" w:themeFillTint="66"/>
            <w:vAlign w:val="center"/>
          </w:tcPr>
          <w:p w14:paraId="7D402DD7" w14:textId="77777777" w:rsidR="006E410C" w:rsidRPr="002E2358" w:rsidRDefault="006E410C" w:rsidP="00647106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375" w:type="dxa"/>
            <w:gridSpan w:val="12"/>
            <w:shd w:val="clear" w:color="auto" w:fill="B6DDE8" w:themeFill="accent5" w:themeFillTint="66"/>
            <w:vAlign w:val="center"/>
          </w:tcPr>
          <w:p w14:paraId="222B79A2" w14:textId="77777777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/>
                <w:color w:val="000000" w:themeColor="text1"/>
                <w:sz w:val="20"/>
                <w:szCs w:val="20"/>
                <w:lang w:eastAsia="tr-TR"/>
              </w:rPr>
              <w:t>Sayısı</w:t>
            </w:r>
          </w:p>
        </w:tc>
        <w:tc>
          <w:tcPr>
            <w:tcW w:w="2772" w:type="dxa"/>
            <w:gridSpan w:val="4"/>
            <w:shd w:val="clear" w:color="auto" w:fill="B6DDE8" w:themeFill="accent5" w:themeFillTint="66"/>
            <w:vAlign w:val="center"/>
          </w:tcPr>
          <w:p w14:paraId="78E5FE4F" w14:textId="77777777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  <w:t>Katkı Oranı (%)</w:t>
            </w:r>
          </w:p>
        </w:tc>
      </w:tr>
      <w:tr w:rsidR="006E410C" w:rsidRPr="002E2358" w14:paraId="3B911B77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5EBD341C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Ara Sınav</w:t>
            </w:r>
          </w:p>
        </w:tc>
        <w:tc>
          <w:tcPr>
            <w:tcW w:w="5375" w:type="dxa"/>
            <w:gridSpan w:val="12"/>
            <w:shd w:val="clear" w:color="auto" w:fill="auto"/>
            <w:vAlign w:val="center"/>
          </w:tcPr>
          <w:p w14:paraId="1B84F08A" w14:textId="6C6DDE4E" w:rsidR="006E410C" w:rsidRPr="002E2358" w:rsidRDefault="003A1440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2772" w:type="dxa"/>
            <w:gridSpan w:val="4"/>
            <w:vAlign w:val="center"/>
          </w:tcPr>
          <w:p w14:paraId="560C93DB" w14:textId="4DF6350B" w:rsidR="006E410C" w:rsidRPr="002E2358" w:rsidRDefault="003A1440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30</w:t>
            </w:r>
          </w:p>
        </w:tc>
      </w:tr>
      <w:tr w:rsidR="006E410C" w:rsidRPr="002E2358" w14:paraId="51F1299E" w14:textId="77777777" w:rsidTr="00CA691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48D77514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Kısa Sınav</w:t>
            </w:r>
          </w:p>
        </w:tc>
        <w:tc>
          <w:tcPr>
            <w:tcW w:w="5375" w:type="dxa"/>
            <w:gridSpan w:val="12"/>
            <w:shd w:val="clear" w:color="auto" w:fill="auto"/>
            <w:vAlign w:val="center"/>
          </w:tcPr>
          <w:p w14:paraId="0CB359BC" w14:textId="77777777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2772" w:type="dxa"/>
            <w:gridSpan w:val="4"/>
            <w:vAlign w:val="center"/>
          </w:tcPr>
          <w:p w14:paraId="57863020" w14:textId="77777777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6E410C" w:rsidRPr="002E2358" w14:paraId="0F2C041D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2BD6851D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Ödev</w:t>
            </w:r>
          </w:p>
        </w:tc>
        <w:tc>
          <w:tcPr>
            <w:tcW w:w="5375" w:type="dxa"/>
            <w:gridSpan w:val="12"/>
            <w:shd w:val="clear" w:color="auto" w:fill="auto"/>
            <w:vAlign w:val="center"/>
          </w:tcPr>
          <w:p w14:paraId="5FBD86E5" w14:textId="02FBF51A" w:rsidR="006E410C" w:rsidRPr="002E2358" w:rsidRDefault="003A1440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10</w:t>
            </w:r>
          </w:p>
        </w:tc>
        <w:tc>
          <w:tcPr>
            <w:tcW w:w="2772" w:type="dxa"/>
            <w:gridSpan w:val="4"/>
            <w:vAlign w:val="center"/>
          </w:tcPr>
          <w:p w14:paraId="04ECE579" w14:textId="16F68804" w:rsidR="006E410C" w:rsidRPr="002E2358" w:rsidRDefault="003A1440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20</w:t>
            </w:r>
          </w:p>
        </w:tc>
      </w:tr>
      <w:tr w:rsidR="006E410C" w:rsidRPr="002E2358" w14:paraId="59C223E1" w14:textId="77777777" w:rsidTr="00CA691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26A68602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Devam</w:t>
            </w:r>
          </w:p>
        </w:tc>
        <w:tc>
          <w:tcPr>
            <w:tcW w:w="5375" w:type="dxa"/>
            <w:gridSpan w:val="12"/>
            <w:shd w:val="clear" w:color="auto" w:fill="auto"/>
            <w:vAlign w:val="center"/>
          </w:tcPr>
          <w:p w14:paraId="5D6FBA6A" w14:textId="77777777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2772" w:type="dxa"/>
            <w:gridSpan w:val="4"/>
            <w:vAlign w:val="center"/>
          </w:tcPr>
          <w:p w14:paraId="224F5D7C" w14:textId="77777777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6E410C" w:rsidRPr="002E2358" w14:paraId="587FA480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07E753AC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Uygulama</w:t>
            </w:r>
          </w:p>
        </w:tc>
        <w:tc>
          <w:tcPr>
            <w:tcW w:w="5375" w:type="dxa"/>
            <w:gridSpan w:val="12"/>
            <w:shd w:val="clear" w:color="auto" w:fill="auto"/>
            <w:vAlign w:val="center"/>
          </w:tcPr>
          <w:p w14:paraId="5081944C" w14:textId="77777777" w:rsidR="006E410C" w:rsidRPr="002E2358" w:rsidRDefault="006E410C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2772" w:type="dxa"/>
            <w:gridSpan w:val="4"/>
            <w:vAlign w:val="center"/>
          </w:tcPr>
          <w:p w14:paraId="162304E6" w14:textId="77777777" w:rsidR="006E410C" w:rsidRPr="002E2358" w:rsidRDefault="006E410C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6E410C" w:rsidRPr="002E2358" w14:paraId="425EC62A" w14:textId="77777777" w:rsidTr="00CA691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33D69E23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Proje</w:t>
            </w:r>
          </w:p>
        </w:tc>
        <w:tc>
          <w:tcPr>
            <w:tcW w:w="5375" w:type="dxa"/>
            <w:gridSpan w:val="12"/>
            <w:shd w:val="clear" w:color="auto" w:fill="auto"/>
            <w:vAlign w:val="center"/>
          </w:tcPr>
          <w:p w14:paraId="4B7D842C" w14:textId="77777777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2772" w:type="dxa"/>
            <w:gridSpan w:val="4"/>
            <w:vAlign w:val="center"/>
          </w:tcPr>
          <w:p w14:paraId="2944758F" w14:textId="77777777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6E410C" w:rsidRPr="002E2358" w14:paraId="78C20FB2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48E52395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Yarıyıl Sonu Sınavı</w:t>
            </w:r>
          </w:p>
        </w:tc>
        <w:tc>
          <w:tcPr>
            <w:tcW w:w="5375" w:type="dxa"/>
            <w:gridSpan w:val="12"/>
            <w:shd w:val="clear" w:color="auto" w:fill="auto"/>
            <w:vAlign w:val="center"/>
          </w:tcPr>
          <w:p w14:paraId="1992DB4E" w14:textId="73F60166" w:rsidR="006E410C" w:rsidRPr="002E2358" w:rsidRDefault="004D5C7F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2772" w:type="dxa"/>
            <w:gridSpan w:val="4"/>
            <w:vAlign w:val="center"/>
          </w:tcPr>
          <w:p w14:paraId="31F40073" w14:textId="0ACCC352" w:rsidR="006E410C" w:rsidRPr="002E2358" w:rsidRDefault="003A1440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50</w:t>
            </w:r>
          </w:p>
        </w:tc>
      </w:tr>
      <w:tr w:rsidR="006E410C" w:rsidRPr="002E2358" w14:paraId="078B378B" w14:textId="77777777" w:rsidTr="00CA691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88" w:type="dxa"/>
            <w:gridSpan w:val="14"/>
            <w:shd w:val="clear" w:color="auto" w:fill="auto"/>
            <w:vAlign w:val="center"/>
          </w:tcPr>
          <w:p w14:paraId="47E10A49" w14:textId="77777777" w:rsidR="006E410C" w:rsidRPr="002E2358" w:rsidRDefault="006E410C" w:rsidP="00647106">
            <w:pPr>
              <w:spacing w:line="240" w:lineRule="atLeast"/>
              <w:jc w:val="right"/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Toplam</w:t>
            </w:r>
          </w:p>
        </w:tc>
        <w:tc>
          <w:tcPr>
            <w:tcW w:w="2772" w:type="dxa"/>
            <w:gridSpan w:val="4"/>
            <w:shd w:val="clear" w:color="auto" w:fill="auto"/>
            <w:vAlign w:val="center"/>
          </w:tcPr>
          <w:p w14:paraId="1F547EA5" w14:textId="77777777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  <w:t>100</w:t>
            </w:r>
          </w:p>
        </w:tc>
      </w:tr>
      <w:tr w:rsidR="006E410C" w:rsidRPr="002E2358" w14:paraId="2C0BAAE0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60" w:type="dxa"/>
            <w:gridSpan w:val="18"/>
            <w:shd w:val="clear" w:color="auto" w:fill="4BACC6" w:themeFill="accent5"/>
            <w:vAlign w:val="center"/>
          </w:tcPr>
          <w:p w14:paraId="02DE7A6F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bCs w:val="0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lang w:eastAsia="tr-TR"/>
              </w:rPr>
              <w:t>AKTS İş Yükü Dağılımı Tablosu</w:t>
            </w:r>
          </w:p>
        </w:tc>
      </w:tr>
      <w:tr w:rsidR="006E410C" w:rsidRPr="002E2358" w14:paraId="5A9BBF34" w14:textId="77777777" w:rsidTr="00CA691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shd w:val="clear" w:color="auto" w:fill="B6DDE8" w:themeFill="accent5" w:themeFillTint="66"/>
            <w:vAlign w:val="center"/>
          </w:tcPr>
          <w:p w14:paraId="56A70FD8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2435" w:type="dxa"/>
            <w:gridSpan w:val="5"/>
            <w:shd w:val="clear" w:color="auto" w:fill="B6DDE8" w:themeFill="accent5" w:themeFillTint="66"/>
            <w:vAlign w:val="center"/>
          </w:tcPr>
          <w:p w14:paraId="6217B259" w14:textId="77777777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  <w:t>Sayısı</w:t>
            </w:r>
          </w:p>
        </w:tc>
        <w:tc>
          <w:tcPr>
            <w:tcW w:w="3279" w:type="dxa"/>
            <w:gridSpan w:val="8"/>
            <w:shd w:val="clear" w:color="auto" w:fill="B6DDE8" w:themeFill="accent5" w:themeFillTint="66"/>
            <w:vAlign w:val="center"/>
          </w:tcPr>
          <w:p w14:paraId="4221FB37" w14:textId="77777777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  <w:t>Süresi</w:t>
            </w:r>
          </w:p>
        </w:tc>
        <w:tc>
          <w:tcPr>
            <w:tcW w:w="2433" w:type="dxa"/>
            <w:gridSpan w:val="3"/>
            <w:shd w:val="clear" w:color="auto" w:fill="B6DDE8" w:themeFill="accent5" w:themeFillTint="66"/>
            <w:vAlign w:val="center"/>
          </w:tcPr>
          <w:p w14:paraId="2CAF42A0" w14:textId="77777777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  <w:t>Toplam İş Yükü (Saat)</w:t>
            </w:r>
          </w:p>
        </w:tc>
      </w:tr>
      <w:tr w:rsidR="006E410C" w:rsidRPr="002E2358" w14:paraId="290B8A1B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240307E2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Ders Süresi</w:t>
            </w:r>
          </w:p>
        </w:tc>
        <w:tc>
          <w:tcPr>
            <w:tcW w:w="2435" w:type="dxa"/>
            <w:gridSpan w:val="5"/>
            <w:vAlign w:val="center"/>
          </w:tcPr>
          <w:p w14:paraId="23522259" w14:textId="6BE7BA7C" w:rsidR="006E410C" w:rsidRPr="002E2358" w:rsidRDefault="003A1440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14</w:t>
            </w:r>
          </w:p>
        </w:tc>
        <w:tc>
          <w:tcPr>
            <w:tcW w:w="3279" w:type="dxa"/>
            <w:gridSpan w:val="8"/>
            <w:vAlign w:val="center"/>
          </w:tcPr>
          <w:p w14:paraId="20FC817B" w14:textId="33EA16C4" w:rsidR="006E410C" w:rsidRPr="002E2358" w:rsidRDefault="003A1440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2433" w:type="dxa"/>
            <w:gridSpan w:val="3"/>
            <w:vAlign w:val="center"/>
          </w:tcPr>
          <w:p w14:paraId="12001AA9" w14:textId="36783073" w:rsidR="006E410C" w:rsidRPr="002E2358" w:rsidRDefault="003A1440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52</w:t>
            </w:r>
          </w:p>
        </w:tc>
      </w:tr>
      <w:tr w:rsidR="006E410C" w:rsidRPr="002E2358" w14:paraId="1C30BBF0" w14:textId="77777777" w:rsidTr="00CA691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3ABDF6F0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Sınıf Dışı Ç. Süresi</w:t>
            </w:r>
          </w:p>
        </w:tc>
        <w:tc>
          <w:tcPr>
            <w:tcW w:w="2435" w:type="dxa"/>
            <w:gridSpan w:val="5"/>
            <w:vAlign w:val="center"/>
          </w:tcPr>
          <w:p w14:paraId="24B739D1" w14:textId="768D3538" w:rsidR="006E410C" w:rsidRPr="002E2358" w:rsidRDefault="0042692E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3279" w:type="dxa"/>
            <w:gridSpan w:val="8"/>
            <w:vAlign w:val="center"/>
          </w:tcPr>
          <w:p w14:paraId="2431DE98" w14:textId="54D43E46" w:rsidR="006E410C" w:rsidRPr="002E2358" w:rsidRDefault="0042692E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214</w:t>
            </w:r>
          </w:p>
        </w:tc>
        <w:tc>
          <w:tcPr>
            <w:tcW w:w="2433" w:type="dxa"/>
            <w:gridSpan w:val="3"/>
            <w:vAlign w:val="center"/>
          </w:tcPr>
          <w:p w14:paraId="283534A1" w14:textId="169894B2" w:rsidR="006E410C" w:rsidRPr="002E2358" w:rsidRDefault="0042692E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214</w:t>
            </w:r>
          </w:p>
        </w:tc>
      </w:tr>
      <w:tr w:rsidR="006E410C" w:rsidRPr="002E2358" w14:paraId="7B9D82B6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14A6A98D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Ödevler</w:t>
            </w:r>
          </w:p>
        </w:tc>
        <w:tc>
          <w:tcPr>
            <w:tcW w:w="2435" w:type="dxa"/>
            <w:gridSpan w:val="5"/>
            <w:vAlign w:val="center"/>
          </w:tcPr>
          <w:p w14:paraId="58C34503" w14:textId="3BE77E0D" w:rsidR="006E410C" w:rsidRPr="002E2358" w:rsidRDefault="003A1440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10</w:t>
            </w:r>
          </w:p>
        </w:tc>
        <w:tc>
          <w:tcPr>
            <w:tcW w:w="3279" w:type="dxa"/>
            <w:gridSpan w:val="8"/>
            <w:vAlign w:val="center"/>
          </w:tcPr>
          <w:p w14:paraId="563B662C" w14:textId="3ADB7D22" w:rsidR="006E410C" w:rsidRPr="002E2358" w:rsidRDefault="003A1440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2433" w:type="dxa"/>
            <w:gridSpan w:val="3"/>
            <w:vAlign w:val="center"/>
          </w:tcPr>
          <w:p w14:paraId="3FCB76E8" w14:textId="115C54FA" w:rsidR="006E410C" w:rsidRPr="002E2358" w:rsidRDefault="003A1440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10</w:t>
            </w:r>
          </w:p>
        </w:tc>
      </w:tr>
      <w:tr w:rsidR="006E410C" w:rsidRPr="002E2358" w14:paraId="1B2041E1" w14:textId="77777777" w:rsidTr="00CA691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64AC778D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Sunum/Seminer Hazırlama</w:t>
            </w:r>
          </w:p>
        </w:tc>
        <w:tc>
          <w:tcPr>
            <w:tcW w:w="2435" w:type="dxa"/>
            <w:gridSpan w:val="5"/>
            <w:vAlign w:val="center"/>
          </w:tcPr>
          <w:p w14:paraId="47734ABE" w14:textId="77777777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3279" w:type="dxa"/>
            <w:gridSpan w:val="8"/>
            <w:vAlign w:val="center"/>
          </w:tcPr>
          <w:p w14:paraId="2D0731CB" w14:textId="77777777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2433" w:type="dxa"/>
            <w:gridSpan w:val="3"/>
            <w:vAlign w:val="center"/>
          </w:tcPr>
          <w:p w14:paraId="080DF943" w14:textId="77777777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6E410C" w:rsidRPr="002E2358" w14:paraId="12D7E490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3F8C139A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Ara Sınavlar</w:t>
            </w:r>
          </w:p>
        </w:tc>
        <w:tc>
          <w:tcPr>
            <w:tcW w:w="2435" w:type="dxa"/>
            <w:gridSpan w:val="5"/>
            <w:vAlign w:val="center"/>
          </w:tcPr>
          <w:p w14:paraId="7BD8E3FE" w14:textId="1E34A336" w:rsidR="006E410C" w:rsidRPr="002E2358" w:rsidRDefault="003A1440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3279" w:type="dxa"/>
            <w:gridSpan w:val="8"/>
            <w:vAlign w:val="center"/>
          </w:tcPr>
          <w:p w14:paraId="4AAF7A70" w14:textId="6465FE6B" w:rsidR="006E410C" w:rsidRPr="002E2358" w:rsidRDefault="003A1440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2433" w:type="dxa"/>
            <w:gridSpan w:val="3"/>
            <w:vAlign w:val="center"/>
          </w:tcPr>
          <w:p w14:paraId="48F8FB92" w14:textId="35FAAC22" w:rsidR="006E410C" w:rsidRPr="002E2358" w:rsidRDefault="003A1440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2</w:t>
            </w:r>
          </w:p>
        </w:tc>
      </w:tr>
      <w:tr w:rsidR="006E410C" w:rsidRPr="002E2358" w14:paraId="3F1EFBBB" w14:textId="77777777" w:rsidTr="00CA691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7F681797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Uygulama</w:t>
            </w:r>
          </w:p>
        </w:tc>
        <w:tc>
          <w:tcPr>
            <w:tcW w:w="2435" w:type="dxa"/>
            <w:gridSpan w:val="5"/>
            <w:vAlign w:val="center"/>
          </w:tcPr>
          <w:p w14:paraId="575DED4C" w14:textId="56004005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3279" w:type="dxa"/>
            <w:gridSpan w:val="8"/>
            <w:vAlign w:val="center"/>
          </w:tcPr>
          <w:p w14:paraId="496556BF" w14:textId="62A4F4DA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2433" w:type="dxa"/>
            <w:gridSpan w:val="3"/>
            <w:vAlign w:val="center"/>
          </w:tcPr>
          <w:p w14:paraId="4FBDCAEE" w14:textId="6D5244C1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6E410C" w:rsidRPr="002E2358" w14:paraId="75AC7587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22AC04A9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Laboratuvar</w:t>
            </w:r>
          </w:p>
        </w:tc>
        <w:tc>
          <w:tcPr>
            <w:tcW w:w="2435" w:type="dxa"/>
            <w:gridSpan w:val="5"/>
            <w:vAlign w:val="center"/>
          </w:tcPr>
          <w:p w14:paraId="3C3B8510" w14:textId="77777777" w:rsidR="006E410C" w:rsidRPr="002E2358" w:rsidRDefault="006E410C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3279" w:type="dxa"/>
            <w:gridSpan w:val="8"/>
            <w:vAlign w:val="center"/>
          </w:tcPr>
          <w:p w14:paraId="526C7D18" w14:textId="77777777" w:rsidR="006E410C" w:rsidRPr="002E2358" w:rsidRDefault="006E410C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2433" w:type="dxa"/>
            <w:gridSpan w:val="3"/>
            <w:vAlign w:val="center"/>
          </w:tcPr>
          <w:p w14:paraId="2707EA19" w14:textId="77777777" w:rsidR="006E410C" w:rsidRPr="002E2358" w:rsidRDefault="006E410C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6E410C" w:rsidRPr="002E2358" w14:paraId="1A930145" w14:textId="77777777" w:rsidTr="00CA691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7425C1F0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Proje</w:t>
            </w:r>
          </w:p>
        </w:tc>
        <w:tc>
          <w:tcPr>
            <w:tcW w:w="2435" w:type="dxa"/>
            <w:gridSpan w:val="5"/>
            <w:vAlign w:val="center"/>
          </w:tcPr>
          <w:p w14:paraId="678E04CD" w14:textId="77777777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3279" w:type="dxa"/>
            <w:gridSpan w:val="8"/>
            <w:vAlign w:val="center"/>
          </w:tcPr>
          <w:p w14:paraId="4E5B2CF9" w14:textId="77777777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2433" w:type="dxa"/>
            <w:gridSpan w:val="3"/>
            <w:vAlign w:val="center"/>
          </w:tcPr>
          <w:p w14:paraId="1AD93A01" w14:textId="77777777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6E410C" w:rsidRPr="002E2358" w14:paraId="21F2EE4B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14A483CB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Yarıyıl Sonu Sınavı</w:t>
            </w:r>
          </w:p>
        </w:tc>
        <w:tc>
          <w:tcPr>
            <w:tcW w:w="2435" w:type="dxa"/>
            <w:gridSpan w:val="5"/>
            <w:vAlign w:val="center"/>
          </w:tcPr>
          <w:p w14:paraId="0660C06A" w14:textId="37DE4ABA" w:rsidR="006E410C" w:rsidRPr="002E2358" w:rsidRDefault="003A1440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3279" w:type="dxa"/>
            <w:gridSpan w:val="8"/>
            <w:vAlign w:val="center"/>
          </w:tcPr>
          <w:p w14:paraId="48C268CA" w14:textId="65E5A513" w:rsidR="006E410C" w:rsidRPr="002E2358" w:rsidRDefault="003A1440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2433" w:type="dxa"/>
            <w:gridSpan w:val="3"/>
            <w:vAlign w:val="center"/>
          </w:tcPr>
          <w:p w14:paraId="653AF5C2" w14:textId="6CAA7335" w:rsidR="006E410C" w:rsidRPr="002E2358" w:rsidRDefault="003A1440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2</w:t>
            </w:r>
          </w:p>
        </w:tc>
      </w:tr>
      <w:tr w:rsidR="006E410C" w:rsidRPr="002E2358" w14:paraId="59F638F7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27" w:type="dxa"/>
            <w:gridSpan w:val="15"/>
            <w:vAlign w:val="center"/>
          </w:tcPr>
          <w:p w14:paraId="7FAC6C6A" w14:textId="77777777" w:rsidR="006E410C" w:rsidRPr="002E2358" w:rsidRDefault="006E410C" w:rsidP="00647106">
            <w:pPr>
              <w:spacing w:line="240" w:lineRule="atLeast"/>
              <w:jc w:val="right"/>
              <w:rPr>
                <w:rFonts w:eastAsia="Times New Roman" w:cstheme="minorHAnsi"/>
                <w:bCs w:val="0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Toplam İş Yükü</w:t>
            </w:r>
          </w:p>
        </w:tc>
        <w:tc>
          <w:tcPr>
            <w:tcW w:w="2433" w:type="dxa"/>
            <w:gridSpan w:val="3"/>
            <w:vAlign w:val="center"/>
          </w:tcPr>
          <w:p w14:paraId="14C80F0E" w14:textId="4E0A426F" w:rsidR="006E410C" w:rsidRPr="002E2358" w:rsidRDefault="0042692E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  <w:t>280</w:t>
            </w:r>
          </w:p>
        </w:tc>
      </w:tr>
      <w:tr w:rsidR="006E410C" w:rsidRPr="002E2358" w14:paraId="7B196791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27" w:type="dxa"/>
            <w:gridSpan w:val="15"/>
            <w:vAlign w:val="center"/>
          </w:tcPr>
          <w:p w14:paraId="55F4545D" w14:textId="77777777" w:rsidR="006E410C" w:rsidRPr="002E2358" w:rsidRDefault="006E410C" w:rsidP="00647106">
            <w:pPr>
              <w:spacing w:line="240" w:lineRule="atLeast"/>
              <w:jc w:val="right"/>
              <w:rPr>
                <w:rFonts w:eastAsia="Times New Roman" w:cstheme="minorHAnsi"/>
                <w:bCs w:val="0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 xml:space="preserve">AKTS Kredisi  </w:t>
            </w:r>
            <w:r w:rsidRPr="002E2358">
              <w:rPr>
                <w:rFonts w:eastAsia="Times New Roman" w:cstheme="minorHAnsi"/>
                <w:b w:val="0"/>
                <w:color w:val="000000" w:themeColor="text1"/>
                <w:sz w:val="20"/>
                <w:szCs w:val="20"/>
                <w:lang w:eastAsia="tr-TR"/>
              </w:rPr>
              <w:t>(Toplam İş Yükü / 28)</w:t>
            </w: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 xml:space="preserve">   </w:t>
            </w:r>
          </w:p>
        </w:tc>
        <w:tc>
          <w:tcPr>
            <w:tcW w:w="2433" w:type="dxa"/>
            <w:gridSpan w:val="3"/>
            <w:vAlign w:val="center"/>
          </w:tcPr>
          <w:p w14:paraId="19555E90" w14:textId="68B8F3FB" w:rsidR="006E410C" w:rsidRPr="002E2358" w:rsidRDefault="0042692E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  <w:t>10</w:t>
            </w:r>
          </w:p>
        </w:tc>
      </w:tr>
      <w:tr w:rsidR="006E410C" w:rsidRPr="002E2358" w14:paraId="5DBB8DA0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60" w:type="dxa"/>
            <w:gridSpan w:val="18"/>
            <w:shd w:val="clear" w:color="auto" w:fill="4BACC6" w:themeFill="accent5"/>
            <w:vAlign w:val="center"/>
          </w:tcPr>
          <w:p w14:paraId="18A71ACB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bCs w:val="0"/>
                <w:color w:val="000000" w:themeColor="text1"/>
                <w:lang w:eastAsia="tr-TR"/>
              </w:rPr>
            </w:pPr>
            <w:r w:rsidRPr="002E2358">
              <w:rPr>
                <w:rFonts w:eastAsia="Times New Roman" w:cstheme="minorHAnsi"/>
                <w:bCs w:val="0"/>
                <w:color w:val="000000" w:themeColor="text1"/>
                <w:lang w:eastAsia="tr-TR"/>
              </w:rPr>
              <w:t>Dersin Öğrenim Çıktıları</w:t>
            </w:r>
          </w:p>
        </w:tc>
      </w:tr>
      <w:tr w:rsidR="00274FC7" w:rsidRPr="002E2358" w14:paraId="73F7900D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7F350F95" w14:textId="77777777" w:rsidR="00274FC7" w:rsidRPr="002E2358" w:rsidRDefault="00274FC7" w:rsidP="00274FC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9235" w:type="dxa"/>
            <w:gridSpan w:val="17"/>
          </w:tcPr>
          <w:p w14:paraId="31A3CCE1" w14:textId="7194AFCD" w:rsidR="00274FC7" w:rsidRPr="002E2358" w:rsidRDefault="001645DD" w:rsidP="00274FC7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1645DD">
              <w:rPr>
                <w:rFonts w:cstheme="minorHAnsi"/>
                <w:sz w:val="20"/>
                <w:szCs w:val="20"/>
              </w:rPr>
              <w:t>Davranışsal finans perspektifi ile geleneksel finans perspektifi arasındaki farkları</w:t>
            </w:r>
            <w:r w:rsidR="008C1BC8">
              <w:rPr>
                <w:rFonts w:cstheme="minorHAnsi"/>
                <w:sz w:val="20"/>
                <w:szCs w:val="20"/>
              </w:rPr>
              <w:t>n anlaşılıp ve eleştirel olarak tartışılması</w:t>
            </w:r>
          </w:p>
        </w:tc>
      </w:tr>
      <w:tr w:rsidR="00274FC7" w:rsidRPr="002E2358" w14:paraId="0727CFAE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7B5E4B63" w14:textId="77777777" w:rsidR="00274FC7" w:rsidRPr="002E2358" w:rsidRDefault="00274FC7" w:rsidP="00274FC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9235" w:type="dxa"/>
            <w:gridSpan w:val="17"/>
          </w:tcPr>
          <w:p w14:paraId="6B7F2127" w14:textId="15D490EA" w:rsidR="00274FC7" w:rsidRPr="002E2358" w:rsidRDefault="008C1BC8" w:rsidP="00274FC7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8C1BC8">
              <w:rPr>
                <w:rFonts w:cstheme="minorHAnsi"/>
                <w:sz w:val="20"/>
                <w:szCs w:val="20"/>
              </w:rPr>
              <w:t>Finansal kararları etkileyen bilişsel önyargı</w:t>
            </w:r>
            <w:r>
              <w:rPr>
                <w:rFonts w:cstheme="minorHAnsi"/>
                <w:sz w:val="20"/>
                <w:szCs w:val="20"/>
              </w:rPr>
              <w:t>ları ve yargı hatalarını anlama, eleştirel olarak tartışma</w:t>
            </w:r>
          </w:p>
        </w:tc>
      </w:tr>
      <w:tr w:rsidR="00274FC7" w:rsidRPr="002E2358" w14:paraId="5D9238EF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1D56F917" w14:textId="77777777" w:rsidR="00274FC7" w:rsidRPr="002E2358" w:rsidRDefault="00274FC7" w:rsidP="00274FC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235" w:type="dxa"/>
            <w:gridSpan w:val="17"/>
          </w:tcPr>
          <w:p w14:paraId="2C9EA7A5" w14:textId="57F39A48" w:rsidR="00274FC7" w:rsidRPr="002E2358" w:rsidRDefault="008C1BC8" w:rsidP="008C1BC8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8C1BC8">
              <w:rPr>
                <w:rFonts w:cstheme="minorHAnsi"/>
                <w:sz w:val="20"/>
                <w:szCs w:val="20"/>
              </w:rPr>
              <w:t>Bireylerin yatırım kararlarını içeren davranışsal etkile</w:t>
            </w:r>
            <w:r>
              <w:rPr>
                <w:rFonts w:cstheme="minorHAnsi"/>
                <w:sz w:val="20"/>
                <w:szCs w:val="20"/>
              </w:rPr>
              <w:t>ri eleştirel bir şekilde değerlendirme</w:t>
            </w:r>
          </w:p>
        </w:tc>
      </w:tr>
      <w:tr w:rsidR="00274FC7" w:rsidRPr="002E2358" w14:paraId="08AC45B2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4D9F1A6A" w14:textId="77777777" w:rsidR="00274FC7" w:rsidRPr="002E2358" w:rsidRDefault="00274FC7" w:rsidP="00274FC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9235" w:type="dxa"/>
            <w:gridSpan w:val="17"/>
          </w:tcPr>
          <w:p w14:paraId="6BC53C6E" w14:textId="5B3883C8" w:rsidR="00274FC7" w:rsidRPr="002E2358" w:rsidRDefault="008C1BC8" w:rsidP="00274FC7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8C1BC8">
              <w:rPr>
                <w:rFonts w:cstheme="minorHAnsi"/>
                <w:sz w:val="20"/>
                <w:szCs w:val="20"/>
              </w:rPr>
              <w:t>Kurumsal (idari) finansal kararları içeren davranışsal etkiler</w:t>
            </w:r>
            <w:r>
              <w:rPr>
                <w:rFonts w:cstheme="minorHAnsi"/>
                <w:sz w:val="20"/>
                <w:szCs w:val="20"/>
              </w:rPr>
              <w:t>i eleştirel olarak değerlendirme</w:t>
            </w:r>
          </w:p>
        </w:tc>
      </w:tr>
      <w:tr w:rsidR="00274FC7" w:rsidRPr="002E2358" w14:paraId="7C3FF182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53FA6959" w14:textId="77777777" w:rsidR="00274FC7" w:rsidRPr="002E2358" w:rsidRDefault="00274FC7" w:rsidP="00274FC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9235" w:type="dxa"/>
            <w:gridSpan w:val="17"/>
          </w:tcPr>
          <w:p w14:paraId="48A85133" w14:textId="5D1E495F" w:rsidR="00274FC7" w:rsidRPr="002E2358" w:rsidRDefault="008C1BC8" w:rsidP="008C1BC8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8C1BC8">
              <w:rPr>
                <w:rFonts w:cstheme="minorHAnsi"/>
                <w:sz w:val="20"/>
                <w:szCs w:val="20"/>
              </w:rPr>
              <w:t>Bu yeni alandaki önemli gelişmeleri</w:t>
            </w:r>
            <w:r>
              <w:rPr>
                <w:rFonts w:cstheme="minorHAnsi"/>
                <w:sz w:val="20"/>
                <w:szCs w:val="20"/>
              </w:rPr>
              <w:t>n</w:t>
            </w:r>
            <w:r w:rsidRPr="008C1BC8">
              <w:rPr>
                <w:rFonts w:cstheme="minorHAnsi"/>
                <w:sz w:val="20"/>
                <w:szCs w:val="20"/>
              </w:rPr>
              <w:t xml:space="preserve"> ve sağladıkları pratik </w:t>
            </w:r>
            <w:r>
              <w:rPr>
                <w:rFonts w:cstheme="minorHAnsi"/>
                <w:sz w:val="20"/>
                <w:szCs w:val="20"/>
              </w:rPr>
              <w:t>bilgilerin</w:t>
            </w:r>
            <w:r w:rsidRPr="008C1BC8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>tartışılması</w:t>
            </w:r>
          </w:p>
        </w:tc>
      </w:tr>
      <w:tr w:rsidR="00274FC7" w:rsidRPr="002E2358" w14:paraId="5FF0F54A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60" w:type="dxa"/>
            <w:gridSpan w:val="18"/>
            <w:shd w:val="clear" w:color="auto" w:fill="4BACC6" w:themeFill="accent5"/>
            <w:vAlign w:val="center"/>
          </w:tcPr>
          <w:p w14:paraId="7F183D34" w14:textId="77777777" w:rsidR="00274FC7" w:rsidRPr="002E2358" w:rsidRDefault="00274FC7" w:rsidP="00274FC7">
            <w:pPr>
              <w:spacing w:line="240" w:lineRule="atLeast"/>
              <w:rPr>
                <w:rFonts w:eastAsia="Times New Roman" w:cstheme="minorHAnsi"/>
                <w:bCs w:val="0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Cs w:val="0"/>
                <w:color w:val="000000" w:themeColor="text1"/>
                <w:sz w:val="20"/>
                <w:szCs w:val="20"/>
                <w:lang w:eastAsia="tr-TR"/>
              </w:rPr>
              <w:t>Ders Konuları</w:t>
            </w:r>
          </w:p>
        </w:tc>
      </w:tr>
      <w:tr w:rsidR="00274FC7" w:rsidRPr="002E2358" w14:paraId="67682D34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39FF0C66" w14:textId="77777777" w:rsidR="00274FC7" w:rsidRPr="002E2358" w:rsidRDefault="00274FC7" w:rsidP="00274FC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9235" w:type="dxa"/>
            <w:gridSpan w:val="17"/>
            <w:vAlign w:val="center"/>
          </w:tcPr>
          <w:p w14:paraId="088B69D8" w14:textId="61F2D9D8" w:rsidR="00274FC7" w:rsidRPr="002E2358" w:rsidRDefault="008066B6" w:rsidP="00274FC7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8066B6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Giriş: Davranışsal Finans nedir?</w:t>
            </w:r>
          </w:p>
        </w:tc>
      </w:tr>
      <w:tr w:rsidR="00274FC7" w:rsidRPr="002E2358" w14:paraId="3AD8A3F8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229B0466" w14:textId="77777777" w:rsidR="00274FC7" w:rsidRPr="002E2358" w:rsidRDefault="00274FC7" w:rsidP="00274FC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9235" w:type="dxa"/>
            <w:gridSpan w:val="17"/>
            <w:vAlign w:val="center"/>
          </w:tcPr>
          <w:p w14:paraId="30049519" w14:textId="70368A80" w:rsidR="00274FC7" w:rsidRPr="002E2358" w:rsidRDefault="008066B6" w:rsidP="00274FC7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8066B6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Arbitraj Sınırları: </w:t>
            </w:r>
            <w:proofErr w:type="spellStart"/>
            <w:r w:rsidRPr="008066B6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Friedman</w:t>
            </w:r>
            <w:proofErr w:type="spellEnd"/>
            <w:r w:rsidRPr="008066B6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 eleştirisi,</w:t>
            </w: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r w:rsidRPr="008066B6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Arbitrajın neden olduğu riskler</w:t>
            </w: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, İstikrar bozucu arbitraj</w:t>
            </w:r>
          </w:p>
        </w:tc>
      </w:tr>
      <w:tr w:rsidR="00274FC7" w:rsidRPr="002E2358" w14:paraId="54D571CC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24172A4D" w14:textId="77777777" w:rsidR="00274FC7" w:rsidRPr="002E2358" w:rsidRDefault="00274FC7" w:rsidP="00274FC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235" w:type="dxa"/>
            <w:gridSpan w:val="17"/>
            <w:vAlign w:val="center"/>
          </w:tcPr>
          <w:p w14:paraId="27BE9135" w14:textId="69439BA7" w:rsidR="00274FC7" w:rsidRPr="002E2358" w:rsidRDefault="00BD7CF2" w:rsidP="00274FC7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BD7CF2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Bilişsel Önyargılar — Tercihler; Beklenti Teorisi: Değer ve Olasılık </w:t>
            </w:r>
            <w:proofErr w:type="spellStart"/>
            <w:r w:rsidRPr="00BD7CF2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Ağırlıklandırma</w:t>
            </w:r>
            <w:proofErr w:type="spellEnd"/>
            <w:r w:rsidRPr="00BD7CF2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 fonksiyonları</w:t>
            </w:r>
          </w:p>
        </w:tc>
      </w:tr>
      <w:tr w:rsidR="00274FC7" w:rsidRPr="002E2358" w14:paraId="4AE90309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1B7B8D42" w14:textId="5D829B18" w:rsidR="00274FC7" w:rsidRPr="002E2358" w:rsidRDefault="00CA691B" w:rsidP="00274FC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9235" w:type="dxa"/>
            <w:gridSpan w:val="17"/>
            <w:vAlign w:val="center"/>
          </w:tcPr>
          <w:p w14:paraId="6DE6D0E6" w14:textId="1BFF8C26" w:rsidR="00274FC7" w:rsidRPr="002E2358" w:rsidRDefault="008D7637" w:rsidP="00274FC7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8D7637">
              <w:rPr>
                <w:rFonts w:cstheme="minorHAnsi"/>
                <w:sz w:val="20"/>
                <w:szCs w:val="20"/>
              </w:rPr>
              <w:t>Bilişsel Önyargılar — Tercihler (devam); Beklen</w:t>
            </w:r>
            <w:r>
              <w:rPr>
                <w:rFonts w:cstheme="minorHAnsi"/>
                <w:sz w:val="20"/>
                <w:szCs w:val="20"/>
              </w:rPr>
              <w:t>ti Teorisi: Çerçeveleme Etkisi</w:t>
            </w:r>
          </w:p>
        </w:tc>
      </w:tr>
      <w:tr w:rsidR="00274FC7" w:rsidRPr="002E2358" w14:paraId="07E8359E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6826574B" w14:textId="77777777" w:rsidR="00274FC7" w:rsidRPr="002E2358" w:rsidRDefault="00274FC7" w:rsidP="00274FC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9235" w:type="dxa"/>
            <w:gridSpan w:val="17"/>
            <w:vAlign w:val="center"/>
          </w:tcPr>
          <w:p w14:paraId="21EFCF16" w14:textId="068DDD7C" w:rsidR="00274FC7" w:rsidRPr="002E2358" w:rsidRDefault="00BD7CF2" w:rsidP="00BD7CF2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D7CF2">
              <w:rPr>
                <w:rFonts w:cstheme="minorHAnsi"/>
                <w:sz w:val="20"/>
                <w:szCs w:val="20"/>
              </w:rPr>
              <w:t>Bilişsel Önyargılar — Tercihler (devam) [</w:t>
            </w:r>
            <w:proofErr w:type="spellStart"/>
            <w:r>
              <w:rPr>
                <w:rFonts w:cstheme="minorHAnsi"/>
                <w:sz w:val="20"/>
                <w:szCs w:val="20"/>
              </w:rPr>
              <w:t>Non-</w:t>
            </w:r>
            <w:r w:rsidRPr="00BD7CF2">
              <w:rPr>
                <w:rFonts w:cstheme="minorHAnsi"/>
                <w:sz w:val="20"/>
                <w:szCs w:val="20"/>
              </w:rPr>
              <w:t>Consequentialism</w:t>
            </w:r>
            <w:proofErr w:type="spellEnd"/>
            <w:r w:rsidRPr="00BD7CF2">
              <w:rPr>
                <w:rFonts w:cstheme="minorHAnsi"/>
                <w:sz w:val="20"/>
                <w:szCs w:val="20"/>
              </w:rPr>
              <w:t>: Ayrılma Etkisi, Kendini Kandırma]</w:t>
            </w:r>
          </w:p>
        </w:tc>
      </w:tr>
      <w:tr w:rsidR="00274FC7" w:rsidRPr="002E2358" w14:paraId="28912089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725DB1D5" w14:textId="77777777" w:rsidR="00274FC7" w:rsidRPr="002E2358" w:rsidRDefault="00274FC7" w:rsidP="00274FC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9235" w:type="dxa"/>
            <w:gridSpan w:val="17"/>
            <w:vAlign w:val="center"/>
          </w:tcPr>
          <w:p w14:paraId="0F7C2481" w14:textId="77CC69E2" w:rsidR="00274FC7" w:rsidRPr="002E2358" w:rsidRDefault="00BD7CF2" w:rsidP="00274FC7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D7CF2">
              <w:rPr>
                <w:rFonts w:cstheme="minorHAnsi"/>
                <w:sz w:val="20"/>
                <w:szCs w:val="20"/>
              </w:rPr>
              <w:t>Bilişsel Önyargılar—Tercihler (</w:t>
            </w:r>
            <w:proofErr w:type="spellStart"/>
            <w:r w:rsidRPr="00BD7CF2">
              <w:rPr>
                <w:rFonts w:cstheme="minorHAnsi"/>
                <w:sz w:val="20"/>
                <w:szCs w:val="20"/>
              </w:rPr>
              <w:t>Nörofinans</w:t>
            </w:r>
            <w:proofErr w:type="spellEnd"/>
            <w:r w:rsidRPr="00BD7CF2">
              <w:rPr>
                <w:rFonts w:cstheme="minorHAnsi"/>
                <w:sz w:val="20"/>
                <w:szCs w:val="20"/>
              </w:rPr>
              <w:t>)</w:t>
            </w:r>
          </w:p>
        </w:tc>
      </w:tr>
      <w:tr w:rsidR="00274FC7" w:rsidRPr="002E2358" w14:paraId="278D4CA8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629A0009" w14:textId="77777777" w:rsidR="00274FC7" w:rsidRPr="002E2358" w:rsidRDefault="00274FC7" w:rsidP="00274FC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7</w:t>
            </w:r>
          </w:p>
        </w:tc>
        <w:tc>
          <w:tcPr>
            <w:tcW w:w="9235" w:type="dxa"/>
            <w:gridSpan w:val="17"/>
            <w:vAlign w:val="center"/>
          </w:tcPr>
          <w:p w14:paraId="4900320F" w14:textId="7AF84CCF" w:rsidR="00274FC7" w:rsidRPr="002E2358" w:rsidRDefault="00BD7CF2" w:rsidP="00BD7CF2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D7CF2">
              <w:rPr>
                <w:rFonts w:cstheme="minorHAnsi"/>
                <w:sz w:val="20"/>
                <w:szCs w:val="20"/>
              </w:rPr>
              <w:t xml:space="preserve">Bilişsel Önyargılar— Duygular </w:t>
            </w:r>
            <w:r>
              <w:rPr>
                <w:rFonts w:cstheme="minorHAnsi"/>
                <w:sz w:val="20"/>
                <w:szCs w:val="20"/>
              </w:rPr>
              <w:t xml:space="preserve">&amp; </w:t>
            </w:r>
            <w:r w:rsidRPr="00BD7CF2">
              <w:rPr>
                <w:rFonts w:cstheme="minorHAnsi"/>
                <w:sz w:val="20"/>
                <w:szCs w:val="20"/>
              </w:rPr>
              <w:t>Ara Sınav</w:t>
            </w:r>
          </w:p>
        </w:tc>
      </w:tr>
      <w:tr w:rsidR="00274FC7" w:rsidRPr="002E2358" w14:paraId="02C2858C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72C28F63" w14:textId="77777777" w:rsidR="00274FC7" w:rsidRPr="002E2358" w:rsidRDefault="00274FC7" w:rsidP="00274FC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8</w:t>
            </w:r>
          </w:p>
        </w:tc>
        <w:tc>
          <w:tcPr>
            <w:tcW w:w="9235" w:type="dxa"/>
            <w:gridSpan w:val="17"/>
            <w:vAlign w:val="center"/>
          </w:tcPr>
          <w:p w14:paraId="2D03B84F" w14:textId="50D2CE26" w:rsidR="00274FC7" w:rsidRPr="002E2358" w:rsidRDefault="00BD7CF2" w:rsidP="00274FC7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D7CF2">
              <w:rPr>
                <w:rFonts w:cstheme="minorHAnsi"/>
                <w:sz w:val="20"/>
                <w:szCs w:val="20"/>
              </w:rPr>
              <w:t>Bilişsel Öny</w:t>
            </w:r>
            <w:r>
              <w:rPr>
                <w:rFonts w:cstheme="minorHAnsi"/>
                <w:sz w:val="20"/>
                <w:szCs w:val="20"/>
              </w:rPr>
              <w:t>argılar — İnançlar [Uzman görüşü</w:t>
            </w:r>
            <w:r w:rsidRPr="00BD7CF2">
              <w:rPr>
                <w:rFonts w:cstheme="minorHAnsi"/>
                <w:sz w:val="20"/>
                <w:szCs w:val="20"/>
              </w:rPr>
              <w:t>, Öğrenme]</w:t>
            </w:r>
          </w:p>
        </w:tc>
      </w:tr>
      <w:tr w:rsidR="00274FC7" w:rsidRPr="002E2358" w14:paraId="5C774530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7B89ECF9" w14:textId="77777777" w:rsidR="00274FC7" w:rsidRPr="002E2358" w:rsidRDefault="00274FC7" w:rsidP="00274FC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9</w:t>
            </w:r>
          </w:p>
        </w:tc>
        <w:tc>
          <w:tcPr>
            <w:tcW w:w="9235" w:type="dxa"/>
            <w:gridSpan w:val="17"/>
            <w:vAlign w:val="center"/>
          </w:tcPr>
          <w:p w14:paraId="75551799" w14:textId="0F18D8FE" w:rsidR="00274FC7" w:rsidRPr="002E2358" w:rsidRDefault="00BD7CF2" w:rsidP="00274FC7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D7CF2">
              <w:rPr>
                <w:rFonts w:cstheme="minorHAnsi"/>
                <w:sz w:val="20"/>
                <w:szCs w:val="20"/>
              </w:rPr>
              <w:t>Bilişsel Önyargılar — İnançlar (devam)</w:t>
            </w:r>
          </w:p>
        </w:tc>
      </w:tr>
      <w:tr w:rsidR="00274FC7" w:rsidRPr="002E2358" w14:paraId="0F010FB0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66A61EF9" w14:textId="77777777" w:rsidR="00274FC7" w:rsidRPr="002E2358" w:rsidRDefault="00274FC7" w:rsidP="00274FC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10</w:t>
            </w:r>
          </w:p>
        </w:tc>
        <w:tc>
          <w:tcPr>
            <w:tcW w:w="9235" w:type="dxa"/>
            <w:gridSpan w:val="17"/>
          </w:tcPr>
          <w:p w14:paraId="0DFF1CD0" w14:textId="277BC043" w:rsidR="00274FC7" w:rsidRPr="002E2358" w:rsidRDefault="00BD7CF2" w:rsidP="00274FC7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D7CF2">
              <w:rPr>
                <w:rFonts w:cstheme="minorHAnsi"/>
                <w:sz w:val="20"/>
                <w:szCs w:val="20"/>
              </w:rPr>
              <w:t>U</w:t>
            </w:r>
            <w:r>
              <w:rPr>
                <w:rFonts w:cstheme="minorHAnsi"/>
                <w:sz w:val="20"/>
                <w:szCs w:val="20"/>
              </w:rPr>
              <w:t>ygulamalar: Davranışsal Finans 1</w:t>
            </w:r>
          </w:p>
        </w:tc>
      </w:tr>
      <w:tr w:rsidR="00274FC7" w:rsidRPr="002E2358" w14:paraId="4F8BAF5E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36C3884A" w14:textId="77777777" w:rsidR="00274FC7" w:rsidRPr="002E2358" w:rsidRDefault="00274FC7" w:rsidP="00274FC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11</w:t>
            </w:r>
          </w:p>
        </w:tc>
        <w:tc>
          <w:tcPr>
            <w:tcW w:w="9235" w:type="dxa"/>
            <w:gridSpan w:val="17"/>
          </w:tcPr>
          <w:p w14:paraId="06503EF3" w14:textId="461A9F76" w:rsidR="00274FC7" w:rsidRPr="002E2358" w:rsidRDefault="00BD7CF2" w:rsidP="00274FC7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D7CF2">
              <w:rPr>
                <w:rFonts w:cstheme="minorHAnsi"/>
                <w:sz w:val="20"/>
                <w:szCs w:val="20"/>
              </w:rPr>
              <w:t>U</w:t>
            </w:r>
            <w:r>
              <w:rPr>
                <w:rFonts w:cstheme="minorHAnsi"/>
                <w:sz w:val="20"/>
                <w:szCs w:val="20"/>
              </w:rPr>
              <w:t>ygulamalar: Davranışsal Finans 1 (devam)</w:t>
            </w:r>
          </w:p>
        </w:tc>
      </w:tr>
      <w:tr w:rsidR="00274FC7" w:rsidRPr="002E2358" w14:paraId="7F1DC5CC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3CD380BD" w14:textId="77777777" w:rsidR="00274FC7" w:rsidRPr="002E2358" w:rsidRDefault="00274FC7" w:rsidP="00274FC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12</w:t>
            </w:r>
          </w:p>
        </w:tc>
        <w:tc>
          <w:tcPr>
            <w:tcW w:w="9235" w:type="dxa"/>
            <w:gridSpan w:val="17"/>
          </w:tcPr>
          <w:p w14:paraId="18FEB977" w14:textId="3AEDA4C5" w:rsidR="00274FC7" w:rsidRPr="002E2358" w:rsidRDefault="00BD7CF2" w:rsidP="00274FC7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D7CF2">
              <w:rPr>
                <w:rFonts w:cstheme="minorHAnsi"/>
                <w:sz w:val="20"/>
                <w:szCs w:val="20"/>
              </w:rPr>
              <w:t>Uygulamalar: Davranışsal Finans 2</w:t>
            </w:r>
          </w:p>
        </w:tc>
      </w:tr>
      <w:tr w:rsidR="00274FC7" w:rsidRPr="002E2358" w14:paraId="4A5DEDC6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343A0C76" w14:textId="77777777" w:rsidR="00274FC7" w:rsidRPr="002E2358" w:rsidRDefault="00274FC7" w:rsidP="00274FC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13</w:t>
            </w:r>
          </w:p>
        </w:tc>
        <w:tc>
          <w:tcPr>
            <w:tcW w:w="9235" w:type="dxa"/>
            <w:gridSpan w:val="17"/>
          </w:tcPr>
          <w:p w14:paraId="31FCCD54" w14:textId="5E6B0596" w:rsidR="00274FC7" w:rsidRPr="002E2358" w:rsidRDefault="00BD7CF2" w:rsidP="00274FC7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D7CF2">
              <w:rPr>
                <w:rFonts w:cstheme="minorHAnsi"/>
                <w:sz w:val="20"/>
                <w:szCs w:val="20"/>
              </w:rPr>
              <w:t>Uygulamalar: Davranışsal Finans 2 (devam)</w:t>
            </w:r>
          </w:p>
        </w:tc>
      </w:tr>
      <w:tr w:rsidR="00274FC7" w:rsidRPr="002E2358" w14:paraId="04E95E58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1077B21A" w14:textId="77777777" w:rsidR="00274FC7" w:rsidRPr="002E2358" w:rsidRDefault="00274FC7" w:rsidP="00274FC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14</w:t>
            </w:r>
          </w:p>
        </w:tc>
        <w:tc>
          <w:tcPr>
            <w:tcW w:w="9235" w:type="dxa"/>
            <w:gridSpan w:val="17"/>
          </w:tcPr>
          <w:p w14:paraId="5AF85BDF" w14:textId="0D24741B" w:rsidR="00274FC7" w:rsidRPr="002E2358" w:rsidRDefault="00BD7CF2" w:rsidP="00216747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BD7CF2">
              <w:rPr>
                <w:rFonts w:cstheme="minorHAnsi"/>
                <w:sz w:val="20"/>
                <w:szCs w:val="20"/>
              </w:rPr>
              <w:t>Tartışma ve Sunumlar</w:t>
            </w:r>
          </w:p>
        </w:tc>
      </w:tr>
      <w:tr w:rsidR="00274FC7" w:rsidRPr="002E2358" w14:paraId="5AA80B3E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07D511C4" w14:textId="77777777" w:rsidR="00274FC7" w:rsidRPr="002E2358" w:rsidRDefault="00274FC7" w:rsidP="00274FC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9235" w:type="dxa"/>
            <w:gridSpan w:val="17"/>
          </w:tcPr>
          <w:p w14:paraId="14173DBC" w14:textId="2AA5FF0D" w:rsidR="00274FC7" w:rsidRPr="002E2358" w:rsidRDefault="00BD7CF2" w:rsidP="00216747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Yarıyıl Sonu Sınavı</w:t>
            </w:r>
          </w:p>
        </w:tc>
      </w:tr>
      <w:tr w:rsidR="00274FC7" w:rsidRPr="002E2358" w14:paraId="330B44BA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60" w:type="dxa"/>
            <w:gridSpan w:val="18"/>
            <w:shd w:val="clear" w:color="auto" w:fill="4BACC6" w:themeFill="accent5"/>
            <w:vAlign w:val="center"/>
          </w:tcPr>
          <w:p w14:paraId="7BC44155" w14:textId="77777777" w:rsidR="00274FC7" w:rsidRPr="002E2358" w:rsidRDefault="00274FC7" w:rsidP="00274FC7">
            <w:pPr>
              <w:spacing w:line="240" w:lineRule="atLeast"/>
              <w:rPr>
                <w:rFonts w:eastAsia="Times New Roman" w:cstheme="minorHAnsi"/>
                <w:bCs w:val="0"/>
                <w:color w:val="000000" w:themeColor="text1"/>
                <w:lang w:eastAsia="tr-TR"/>
              </w:rPr>
            </w:pPr>
            <w:r w:rsidRPr="002E2358">
              <w:rPr>
                <w:rFonts w:eastAsia="Times New Roman" w:cstheme="minorHAnsi"/>
                <w:bCs w:val="0"/>
                <w:color w:val="000000" w:themeColor="text1"/>
                <w:lang w:eastAsia="tr-TR"/>
              </w:rPr>
              <w:t>Dersin Program Çıktılarına Katkısı  (1-5)</w:t>
            </w:r>
          </w:p>
        </w:tc>
      </w:tr>
      <w:tr w:rsidR="002E2358" w:rsidRPr="002E2358" w14:paraId="1563A4B0" w14:textId="77777777" w:rsidTr="00CA691B">
        <w:trPr>
          <w:gridAfter w:val="10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5646" w:type="dxa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shd w:val="clear" w:color="auto" w:fill="B6DDE8" w:themeFill="accent5" w:themeFillTint="66"/>
            <w:vAlign w:val="center"/>
          </w:tcPr>
          <w:p w14:paraId="52586E4F" w14:textId="685F7103" w:rsidR="002E2358" w:rsidRPr="002E2358" w:rsidRDefault="002E2358" w:rsidP="002E2358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DÖÇ</w:t>
            </w:r>
          </w:p>
        </w:tc>
        <w:tc>
          <w:tcPr>
            <w:tcW w:w="1184" w:type="dxa"/>
            <w:gridSpan w:val="2"/>
            <w:shd w:val="clear" w:color="auto" w:fill="B6DDE8" w:themeFill="accent5" w:themeFillTint="66"/>
            <w:vAlign w:val="center"/>
          </w:tcPr>
          <w:p w14:paraId="258CA544" w14:textId="77777777" w:rsidR="002E2358" w:rsidRPr="002E2358" w:rsidRDefault="002E2358" w:rsidP="00274FC7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  <w:t>P1</w:t>
            </w:r>
          </w:p>
        </w:tc>
        <w:tc>
          <w:tcPr>
            <w:tcW w:w="1219" w:type="dxa"/>
            <w:shd w:val="clear" w:color="auto" w:fill="B6DDE8" w:themeFill="accent5" w:themeFillTint="66"/>
            <w:vAlign w:val="center"/>
          </w:tcPr>
          <w:p w14:paraId="1FACF001" w14:textId="77777777" w:rsidR="002E2358" w:rsidRPr="002E2358" w:rsidRDefault="002E2358" w:rsidP="00274FC7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  <w:t>P2</w:t>
            </w:r>
          </w:p>
        </w:tc>
        <w:tc>
          <w:tcPr>
            <w:tcW w:w="1186" w:type="dxa"/>
            <w:gridSpan w:val="4"/>
            <w:shd w:val="clear" w:color="auto" w:fill="B6DDE8" w:themeFill="accent5" w:themeFillTint="66"/>
            <w:vAlign w:val="center"/>
          </w:tcPr>
          <w:p w14:paraId="48802915" w14:textId="77777777" w:rsidR="002E2358" w:rsidRPr="002E2358" w:rsidRDefault="002E2358" w:rsidP="00274FC7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  <w:t>P3</w:t>
            </w:r>
          </w:p>
        </w:tc>
      </w:tr>
      <w:tr w:rsidR="002E2358" w:rsidRPr="002E2358" w14:paraId="74EA9948" w14:textId="77777777" w:rsidTr="00CA691B">
        <w:trPr>
          <w:gridAfter w:val="10"/>
          <w:wAfter w:w="5646" w:type="dxa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shd w:val="clear" w:color="auto" w:fill="B6DDE8" w:themeFill="accent5" w:themeFillTint="66"/>
            <w:vAlign w:val="center"/>
          </w:tcPr>
          <w:p w14:paraId="2AB1B919" w14:textId="77777777" w:rsidR="002E2358" w:rsidRPr="002E2358" w:rsidRDefault="002E2358" w:rsidP="00274FC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1184" w:type="dxa"/>
            <w:gridSpan w:val="2"/>
            <w:vAlign w:val="center"/>
          </w:tcPr>
          <w:p w14:paraId="7F16C0A8" w14:textId="7D495FC0" w:rsidR="002E2358" w:rsidRPr="002E2358" w:rsidRDefault="003A1440" w:rsidP="00274FC7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1219" w:type="dxa"/>
            <w:vAlign w:val="center"/>
          </w:tcPr>
          <w:p w14:paraId="26E9DF4C" w14:textId="0428B033" w:rsidR="002E2358" w:rsidRPr="002E2358" w:rsidRDefault="003A1440" w:rsidP="00274FC7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1186" w:type="dxa"/>
            <w:gridSpan w:val="4"/>
            <w:vAlign w:val="center"/>
          </w:tcPr>
          <w:p w14:paraId="75284098" w14:textId="392E765D" w:rsidR="002E2358" w:rsidRPr="002E2358" w:rsidRDefault="003A1440" w:rsidP="00274FC7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4</w:t>
            </w:r>
          </w:p>
        </w:tc>
      </w:tr>
      <w:tr w:rsidR="002E2358" w:rsidRPr="002E2358" w14:paraId="02A4B4AF" w14:textId="77777777" w:rsidTr="00CA691B">
        <w:trPr>
          <w:gridAfter w:val="10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5646" w:type="dxa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shd w:val="clear" w:color="auto" w:fill="B6DDE8" w:themeFill="accent5" w:themeFillTint="66"/>
            <w:vAlign w:val="center"/>
          </w:tcPr>
          <w:p w14:paraId="670743C8" w14:textId="77777777" w:rsidR="002E2358" w:rsidRPr="002E2358" w:rsidRDefault="002E2358" w:rsidP="00274FC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1184" w:type="dxa"/>
            <w:gridSpan w:val="2"/>
            <w:vAlign w:val="center"/>
          </w:tcPr>
          <w:p w14:paraId="1CC04DC3" w14:textId="02EB3CE5" w:rsidR="002E2358" w:rsidRPr="002E2358" w:rsidRDefault="003A1440" w:rsidP="00274FC7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1219" w:type="dxa"/>
            <w:vAlign w:val="center"/>
          </w:tcPr>
          <w:p w14:paraId="18740038" w14:textId="27FC4622" w:rsidR="002E2358" w:rsidRPr="002E2358" w:rsidRDefault="003A1440" w:rsidP="00274FC7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1186" w:type="dxa"/>
            <w:gridSpan w:val="4"/>
            <w:vAlign w:val="center"/>
          </w:tcPr>
          <w:p w14:paraId="353917AC" w14:textId="467FB124" w:rsidR="002E2358" w:rsidRPr="002E2358" w:rsidRDefault="003A1440" w:rsidP="00274FC7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4</w:t>
            </w:r>
          </w:p>
        </w:tc>
      </w:tr>
      <w:tr w:rsidR="002E2358" w:rsidRPr="002E2358" w14:paraId="03B67E6B" w14:textId="77777777" w:rsidTr="00CA691B">
        <w:trPr>
          <w:gridAfter w:val="10"/>
          <w:wAfter w:w="5646" w:type="dxa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shd w:val="clear" w:color="auto" w:fill="B6DDE8" w:themeFill="accent5" w:themeFillTint="66"/>
            <w:vAlign w:val="center"/>
          </w:tcPr>
          <w:p w14:paraId="03B45B52" w14:textId="13F5DF60" w:rsidR="002E2358" w:rsidRPr="002E2358" w:rsidRDefault="002E2358" w:rsidP="00274FC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1184" w:type="dxa"/>
            <w:gridSpan w:val="2"/>
            <w:vAlign w:val="center"/>
          </w:tcPr>
          <w:p w14:paraId="391FFFAE" w14:textId="158BBF49" w:rsidR="002E2358" w:rsidRPr="002E2358" w:rsidRDefault="003A1440" w:rsidP="00274FC7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1219" w:type="dxa"/>
            <w:vAlign w:val="center"/>
          </w:tcPr>
          <w:p w14:paraId="1BA08B19" w14:textId="141B4345" w:rsidR="002E2358" w:rsidRPr="002E2358" w:rsidRDefault="003A1440" w:rsidP="00274FC7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1186" w:type="dxa"/>
            <w:gridSpan w:val="4"/>
            <w:vAlign w:val="center"/>
          </w:tcPr>
          <w:p w14:paraId="790500EA" w14:textId="2BBB8660" w:rsidR="002E2358" w:rsidRPr="002E2358" w:rsidRDefault="003A1440" w:rsidP="00274FC7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4</w:t>
            </w:r>
          </w:p>
        </w:tc>
      </w:tr>
      <w:tr w:rsidR="002E2358" w:rsidRPr="002E2358" w14:paraId="43AA6F4E" w14:textId="77777777" w:rsidTr="00CA691B">
        <w:trPr>
          <w:gridAfter w:val="10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5646" w:type="dxa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shd w:val="clear" w:color="auto" w:fill="B6DDE8" w:themeFill="accent5" w:themeFillTint="66"/>
            <w:vAlign w:val="center"/>
          </w:tcPr>
          <w:p w14:paraId="0B1C91C0" w14:textId="77777777" w:rsidR="002E2358" w:rsidRPr="002E2358" w:rsidRDefault="002E2358" w:rsidP="00274FC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1184" w:type="dxa"/>
            <w:gridSpan w:val="2"/>
            <w:vAlign w:val="center"/>
          </w:tcPr>
          <w:p w14:paraId="6210176D" w14:textId="2D361FCD" w:rsidR="002E2358" w:rsidRPr="002E2358" w:rsidRDefault="003A1440" w:rsidP="00274FC7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1219" w:type="dxa"/>
            <w:vAlign w:val="center"/>
          </w:tcPr>
          <w:p w14:paraId="1E5F9A49" w14:textId="74F07B64" w:rsidR="002E2358" w:rsidRPr="002E2358" w:rsidRDefault="003A1440" w:rsidP="00274FC7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1186" w:type="dxa"/>
            <w:gridSpan w:val="4"/>
            <w:vAlign w:val="center"/>
          </w:tcPr>
          <w:p w14:paraId="54AEB10B" w14:textId="541ED19D" w:rsidR="002E2358" w:rsidRPr="002E2358" w:rsidRDefault="003A1440" w:rsidP="00274FC7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4</w:t>
            </w:r>
          </w:p>
        </w:tc>
      </w:tr>
      <w:tr w:rsidR="002E2358" w:rsidRPr="002E2358" w14:paraId="02299CE2" w14:textId="77777777" w:rsidTr="00CA691B">
        <w:trPr>
          <w:gridAfter w:val="10"/>
          <w:wAfter w:w="5646" w:type="dxa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shd w:val="clear" w:color="auto" w:fill="B6DDE8" w:themeFill="accent5" w:themeFillTint="66"/>
            <w:vAlign w:val="center"/>
          </w:tcPr>
          <w:p w14:paraId="7C7CD5E8" w14:textId="626E8EB2" w:rsidR="002E2358" w:rsidRPr="002E2358" w:rsidRDefault="002E2358" w:rsidP="00274FC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1184" w:type="dxa"/>
            <w:gridSpan w:val="2"/>
            <w:vAlign w:val="center"/>
          </w:tcPr>
          <w:p w14:paraId="5C271107" w14:textId="106EC282" w:rsidR="002E2358" w:rsidRPr="002E2358" w:rsidRDefault="003A1440" w:rsidP="00274FC7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1219" w:type="dxa"/>
            <w:vAlign w:val="center"/>
          </w:tcPr>
          <w:p w14:paraId="61C51B2C" w14:textId="48BA968D" w:rsidR="002E2358" w:rsidRPr="002E2358" w:rsidRDefault="003A1440" w:rsidP="00274FC7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1186" w:type="dxa"/>
            <w:gridSpan w:val="4"/>
            <w:vAlign w:val="center"/>
          </w:tcPr>
          <w:p w14:paraId="61B05AD2" w14:textId="3D5C4B7A" w:rsidR="002E2358" w:rsidRPr="002E2358" w:rsidRDefault="003A1440" w:rsidP="00274FC7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4</w:t>
            </w:r>
          </w:p>
        </w:tc>
      </w:tr>
      <w:tr w:rsidR="00274FC7" w:rsidRPr="002E2358" w14:paraId="7024102C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60" w:type="dxa"/>
            <w:gridSpan w:val="18"/>
            <w:shd w:val="clear" w:color="auto" w:fill="auto"/>
            <w:vAlign w:val="center"/>
          </w:tcPr>
          <w:p w14:paraId="5BFC10F9" w14:textId="77777777" w:rsidR="00274FC7" w:rsidRPr="002E2358" w:rsidRDefault="00274FC7" w:rsidP="00274FC7">
            <w:pPr>
              <w:spacing w:line="240" w:lineRule="atLeast"/>
              <w:rPr>
                <w:rFonts w:eastAsia="Times New Roman" w:cstheme="minorHAnsi"/>
                <w:bCs w:val="0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Cs w:val="0"/>
                <w:color w:val="000000" w:themeColor="text1"/>
                <w:sz w:val="20"/>
                <w:szCs w:val="20"/>
                <w:lang w:eastAsia="tr-TR"/>
              </w:rPr>
              <w:t xml:space="preserve">Katkı Oranı: </w:t>
            </w:r>
            <w:r w:rsidRPr="002E2358"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eastAsia="tr-TR"/>
              </w:rPr>
              <w:t>1: Çok Düşük 2: Düşük 3: Orta 4: Yüksek 5: Çok Yüksek</w:t>
            </w:r>
          </w:p>
        </w:tc>
      </w:tr>
      <w:tr w:rsidR="00274FC7" w:rsidRPr="002E2358" w14:paraId="74E2F6C4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60" w:type="dxa"/>
            <w:gridSpan w:val="18"/>
            <w:vAlign w:val="center"/>
          </w:tcPr>
          <w:p w14:paraId="328D6185" w14:textId="77777777" w:rsidR="00274FC7" w:rsidRPr="002E2358" w:rsidRDefault="00274FC7" w:rsidP="00274FC7">
            <w:pPr>
              <w:spacing w:line="240" w:lineRule="atLeast"/>
              <w:rPr>
                <w:rFonts w:eastAsia="Times New Roman" w:cstheme="minorHAnsi"/>
                <w:bCs w:val="0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274FC7" w:rsidRPr="002E2358" w14:paraId="21652E32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9" w:type="dxa"/>
            <w:gridSpan w:val="3"/>
            <w:vAlign w:val="center"/>
          </w:tcPr>
          <w:p w14:paraId="4221BA09" w14:textId="77777777" w:rsidR="00274FC7" w:rsidRPr="002E2358" w:rsidRDefault="00274FC7" w:rsidP="00274FC7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Hazırlayan:</w:t>
            </w:r>
          </w:p>
        </w:tc>
        <w:tc>
          <w:tcPr>
            <w:tcW w:w="8051" w:type="dxa"/>
            <w:gridSpan w:val="15"/>
            <w:vAlign w:val="center"/>
          </w:tcPr>
          <w:p w14:paraId="22EAB66D" w14:textId="332B0E32" w:rsidR="00274FC7" w:rsidRPr="002E2358" w:rsidRDefault="00274FC7" w:rsidP="00274FC7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274FC7" w:rsidRPr="002E2358" w14:paraId="55A89A3C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9" w:type="dxa"/>
            <w:gridSpan w:val="3"/>
            <w:vAlign w:val="center"/>
          </w:tcPr>
          <w:p w14:paraId="41A9E94A" w14:textId="77777777" w:rsidR="00274FC7" w:rsidRPr="002E2358" w:rsidRDefault="00274FC7" w:rsidP="00274FC7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Güncelleme Tarihi:</w:t>
            </w:r>
          </w:p>
        </w:tc>
        <w:tc>
          <w:tcPr>
            <w:tcW w:w="8051" w:type="dxa"/>
            <w:gridSpan w:val="15"/>
            <w:vAlign w:val="center"/>
          </w:tcPr>
          <w:p w14:paraId="2E678D68" w14:textId="15CC6670" w:rsidR="00274FC7" w:rsidRPr="002E2358" w:rsidRDefault="00274FC7" w:rsidP="00274FC7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</w:tr>
    </w:tbl>
    <w:p w14:paraId="4031C644" w14:textId="77777777" w:rsidR="006E410C" w:rsidRPr="002E2358" w:rsidRDefault="006E410C" w:rsidP="006E410C">
      <w:pPr>
        <w:spacing w:after="0" w:line="240" w:lineRule="atLeast"/>
        <w:rPr>
          <w:rFonts w:ascii="Verdana" w:eastAsia="Times New Roman" w:hAnsi="Verdana" w:cs="Times New Roman"/>
          <w:b/>
          <w:bCs/>
          <w:color w:val="000000" w:themeColor="text1"/>
          <w:sz w:val="17"/>
          <w:szCs w:val="17"/>
          <w:lang w:eastAsia="tr-TR"/>
        </w:rPr>
      </w:pPr>
    </w:p>
    <w:p w14:paraId="508FE9B5" w14:textId="77777777" w:rsidR="006E410C" w:rsidRPr="002E2358" w:rsidRDefault="006E410C" w:rsidP="006E410C">
      <w:pPr>
        <w:spacing w:after="0" w:line="240" w:lineRule="atLeast"/>
        <w:rPr>
          <w:rFonts w:ascii="Verdana" w:eastAsia="Times New Roman" w:hAnsi="Verdana" w:cs="Times New Roman"/>
          <w:b/>
          <w:bCs/>
          <w:color w:val="000000" w:themeColor="text1"/>
          <w:sz w:val="17"/>
          <w:szCs w:val="17"/>
          <w:lang w:eastAsia="tr-TR"/>
        </w:rPr>
      </w:pPr>
    </w:p>
    <w:p w14:paraId="3C0597C6" w14:textId="77777777" w:rsidR="006E410C" w:rsidRPr="002E2358" w:rsidRDefault="006E410C" w:rsidP="006E410C">
      <w:pPr>
        <w:spacing w:after="0" w:line="240" w:lineRule="atLeast"/>
        <w:rPr>
          <w:rFonts w:ascii="Verdana" w:eastAsia="Times New Roman" w:hAnsi="Verdana" w:cs="Times New Roman"/>
          <w:b/>
          <w:bCs/>
          <w:color w:val="000000" w:themeColor="text1"/>
          <w:sz w:val="17"/>
          <w:szCs w:val="17"/>
          <w:lang w:eastAsia="tr-TR"/>
        </w:rPr>
      </w:pPr>
    </w:p>
    <w:p w14:paraId="3D9C6AA9" w14:textId="77777777" w:rsidR="006E410C" w:rsidRPr="002E2358" w:rsidRDefault="006E410C" w:rsidP="006E410C">
      <w:pPr>
        <w:rPr>
          <w:rFonts w:ascii="Verdana" w:eastAsia="Times New Roman" w:hAnsi="Verdana" w:cs="Times New Roman"/>
          <w:b/>
          <w:bCs/>
          <w:color w:val="000000" w:themeColor="text1"/>
          <w:sz w:val="17"/>
          <w:szCs w:val="17"/>
          <w:lang w:eastAsia="tr-TR"/>
        </w:rPr>
      </w:pPr>
    </w:p>
    <w:p w14:paraId="34B4A62B" w14:textId="77777777" w:rsidR="006E410C" w:rsidRPr="002E2358" w:rsidRDefault="006E410C" w:rsidP="006E410C"/>
    <w:p w14:paraId="62D3EC62" w14:textId="77777777" w:rsidR="007A6E8A" w:rsidRPr="002E2358" w:rsidRDefault="007A6E8A" w:rsidP="006E410C"/>
    <w:sectPr w:rsidR="007A6E8A" w:rsidRPr="002E2358" w:rsidSect="00FA169D">
      <w:headerReference w:type="default" r:id="rId7"/>
      <w:pgSz w:w="11906" w:h="16838"/>
      <w:pgMar w:top="1418" w:right="707" w:bottom="1418" w:left="709" w:header="39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5057E9" w14:textId="77777777" w:rsidR="00E43FD5" w:rsidRDefault="00E43FD5" w:rsidP="003F0441">
      <w:pPr>
        <w:spacing w:after="0" w:line="240" w:lineRule="auto"/>
      </w:pPr>
      <w:r>
        <w:separator/>
      </w:r>
    </w:p>
  </w:endnote>
  <w:endnote w:type="continuationSeparator" w:id="0">
    <w:p w14:paraId="5FC1F92E" w14:textId="77777777" w:rsidR="00E43FD5" w:rsidRDefault="00E43FD5" w:rsidP="003F04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orbel">
    <w:panose1 w:val="020B0503020204020204"/>
    <w:charset w:val="A2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6DAB7A" w14:textId="77777777" w:rsidR="00E43FD5" w:rsidRDefault="00E43FD5" w:rsidP="003F0441">
      <w:pPr>
        <w:spacing w:after="0" w:line="240" w:lineRule="auto"/>
      </w:pPr>
      <w:r>
        <w:separator/>
      </w:r>
    </w:p>
  </w:footnote>
  <w:footnote w:type="continuationSeparator" w:id="0">
    <w:p w14:paraId="28281D57" w14:textId="77777777" w:rsidR="00E43FD5" w:rsidRDefault="00E43FD5" w:rsidP="003F04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600BFA" w14:textId="5DFECDDB" w:rsidR="00FA169D" w:rsidRPr="002E2358" w:rsidRDefault="00FA169D" w:rsidP="00FA169D">
    <w:pPr>
      <w:pStyle w:val="stBilgi"/>
      <w:tabs>
        <w:tab w:val="clear" w:pos="9072"/>
        <w:tab w:val="left" w:pos="3261"/>
        <w:tab w:val="right" w:pos="7938"/>
      </w:tabs>
      <w:spacing w:before="120" w:line="230" w:lineRule="exact"/>
      <w:ind w:left="-709"/>
      <w:jc w:val="right"/>
      <w:rPr>
        <w:rFonts w:ascii="Corbel" w:hAnsi="Corbel" w:cs="Arial"/>
      </w:rPr>
    </w:pPr>
    <w:r w:rsidRPr="002E2358">
      <w:rPr>
        <w:rFonts w:ascii="Corbel" w:hAnsi="Corbel" w:cs="Arial"/>
        <w:noProof/>
        <w:lang w:eastAsia="tr-TR"/>
      </w:rPr>
      <w:drawing>
        <wp:anchor distT="0" distB="0" distL="114300" distR="114300" simplePos="0" relativeHeight="251658240" behindDoc="1" locked="0" layoutInCell="1" allowOverlap="1" wp14:anchorId="1D79675F" wp14:editId="557F58E3">
          <wp:simplePos x="0" y="0"/>
          <wp:positionH relativeFrom="margin">
            <wp:posOffset>-15056</wp:posOffset>
          </wp:positionH>
          <wp:positionV relativeFrom="page">
            <wp:posOffset>137160</wp:posOffset>
          </wp:positionV>
          <wp:extent cx="2927315" cy="678425"/>
          <wp:effectExtent l="0" t="0" r="0" b="0"/>
          <wp:wrapNone/>
          <wp:docPr id="10" name="Bild 733" descr="TAU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33" descr="TAU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7315" cy="678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A691B" w:rsidRPr="002E2358">
      <w:rPr>
        <w:rFonts w:ascii="Corbel" w:hAnsi="Corbel" w:cs="Arial"/>
      </w:rPr>
      <w:t>SOSYAL BİLİMLER ENSTİTÜSÜ</w:t>
    </w:r>
  </w:p>
  <w:p w14:paraId="30B85821" w14:textId="46325A1D" w:rsidR="00FA169D" w:rsidRPr="002E2358" w:rsidRDefault="00AE26C4" w:rsidP="00FA169D">
    <w:pPr>
      <w:pStyle w:val="stBilgi"/>
      <w:tabs>
        <w:tab w:val="clear" w:pos="9072"/>
        <w:tab w:val="left" w:pos="3261"/>
        <w:tab w:val="right" w:pos="8080"/>
      </w:tabs>
      <w:spacing w:line="240" w:lineRule="exact"/>
      <w:jc w:val="right"/>
      <w:rPr>
        <w:rFonts w:ascii="Corbel" w:hAnsi="Corbel" w:cs="Arial"/>
        <w:color w:val="169AA4"/>
      </w:rPr>
    </w:pPr>
    <w:r w:rsidRPr="002E2358">
      <w:rPr>
        <w:rFonts w:ascii="Corbel" w:hAnsi="Corbel" w:cs="Arial"/>
        <w:color w:val="169AA4"/>
      </w:rPr>
      <w:t xml:space="preserve">INSTITUT </w:t>
    </w:r>
    <w:r w:rsidR="00FA169D" w:rsidRPr="002E2358">
      <w:rPr>
        <w:rFonts w:ascii="Corbel" w:hAnsi="Corbel" w:cs="Arial"/>
        <w:color w:val="169AA4"/>
      </w:rPr>
      <w:t xml:space="preserve">FÜR </w:t>
    </w:r>
    <w:r w:rsidRPr="002E2358">
      <w:rPr>
        <w:rFonts w:ascii="Corbel" w:hAnsi="Corbel" w:cs="Arial"/>
        <w:color w:val="169AA4"/>
      </w:rPr>
      <w:t>SOZIAL</w:t>
    </w:r>
    <w:r w:rsidR="00FA169D" w:rsidRPr="002E2358">
      <w:rPr>
        <w:rFonts w:ascii="Corbel" w:hAnsi="Corbel" w:cs="Arial"/>
        <w:color w:val="169AA4"/>
      </w:rPr>
      <w:t>WISSENSCHAFTEN</w:t>
    </w:r>
  </w:p>
  <w:p w14:paraId="2B19A974" w14:textId="77777777" w:rsidR="00FA169D" w:rsidRPr="002E2358" w:rsidRDefault="00FA169D" w:rsidP="00FA169D">
    <w:pPr>
      <w:pStyle w:val="stBilgi"/>
      <w:rPr>
        <w:rFonts w:ascii="Verdana" w:hAnsi="Verdana"/>
        <w:b/>
        <w:bCs/>
        <w:color w:val="000000"/>
        <w:sz w:val="24"/>
        <w:szCs w:val="24"/>
      </w:rPr>
    </w:pPr>
  </w:p>
  <w:p w14:paraId="223066A1" w14:textId="217773F4" w:rsidR="003F0441" w:rsidRPr="002E2358" w:rsidRDefault="00FA169D" w:rsidP="00507304">
    <w:pPr>
      <w:pStyle w:val="stBilgi"/>
      <w:jc w:val="center"/>
    </w:pPr>
    <w:r w:rsidRPr="002E2358">
      <w:rPr>
        <w:rFonts w:ascii="Verdana" w:hAnsi="Verdana"/>
        <w:b/>
        <w:bCs/>
        <w:color w:val="000000"/>
      </w:rPr>
      <w:br/>
    </w:r>
    <w:r w:rsidR="002E2358" w:rsidRPr="002E2358">
      <w:rPr>
        <w:rFonts w:ascii="Corbel" w:hAnsi="Corbel"/>
        <w:b/>
        <w:bCs/>
        <w:color w:val="000000"/>
        <w:sz w:val="24"/>
        <w:szCs w:val="24"/>
      </w:rPr>
      <w:t>İŞLETME VE EKONOMİ DOKTORA</w:t>
    </w:r>
    <w:r w:rsidR="00CA691B" w:rsidRPr="002E2358">
      <w:rPr>
        <w:rFonts w:ascii="Corbel" w:hAnsi="Corbel"/>
        <w:b/>
        <w:bCs/>
        <w:color w:val="000000"/>
        <w:sz w:val="24"/>
        <w:szCs w:val="24"/>
      </w:rPr>
      <w:t xml:space="preserve"> PROGRAMI</w:t>
    </w:r>
    <w:r w:rsidRPr="002E2358">
      <w:rPr>
        <w:rFonts w:ascii="Corbel" w:hAnsi="Corbel"/>
        <w:b/>
        <w:bCs/>
        <w:color w:val="000000"/>
      </w:rPr>
      <w:br/>
    </w:r>
    <w:r w:rsidR="00507304" w:rsidRPr="002E2358">
      <w:rPr>
        <w:rFonts w:ascii="Corbel" w:hAnsi="Corbel"/>
        <w:b/>
        <w:bCs/>
        <w:color w:val="000000"/>
      </w:rPr>
      <w:t>DERS BİLGİ FORM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0507D6"/>
    <w:multiLevelType w:val="hybridMultilevel"/>
    <w:tmpl w:val="9D369564"/>
    <w:lvl w:ilvl="0" w:tplc="745EBEC2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77384D"/>
    <w:multiLevelType w:val="hybridMultilevel"/>
    <w:tmpl w:val="1C763072"/>
    <w:lvl w:ilvl="0" w:tplc="745EBEC2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  <w:b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8E46D6"/>
    <w:multiLevelType w:val="hybridMultilevel"/>
    <w:tmpl w:val="601EE05C"/>
    <w:lvl w:ilvl="0" w:tplc="745EBEC2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  <w:b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F842C8"/>
    <w:multiLevelType w:val="hybridMultilevel"/>
    <w:tmpl w:val="7F0E9990"/>
    <w:lvl w:ilvl="0" w:tplc="8A1498E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95636B"/>
    <w:multiLevelType w:val="hybridMultilevel"/>
    <w:tmpl w:val="B4D03F98"/>
    <w:lvl w:ilvl="0" w:tplc="745EBEC2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  <w:b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MrCwtDQ2M7AE0ko6SsGpxcWZ+XkgBYa1ADMEM9QsAAAA"/>
  </w:docVars>
  <w:rsids>
    <w:rsidRoot w:val="00056180"/>
    <w:rsid w:val="00013591"/>
    <w:rsid w:val="00034289"/>
    <w:rsid w:val="00042E26"/>
    <w:rsid w:val="00056180"/>
    <w:rsid w:val="00060F36"/>
    <w:rsid w:val="00073ABA"/>
    <w:rsid w:val="00075F2A"/>
    <w:rsid w:val="0007689A"/>
    <w:rsid w:val="0009226F"/>
    <w:rsid w:val="000A764A"/>
    <w:rsid w:val="000B06A1"/>
    <w:rsid w:val="000B0AAA"/>
    <w:rsid w:val="000B7E51"/>
    <w:rsid w:val="000C05D4"/>
    <w:rsid w:val="000D5F11"/>
    <w:rsid w:val="000E1D8F"/>
    <w:rsid w:val="000F018B"/>
    <w:rsid w:val="00104C75"/>
    <w:rsid w:val="001262BB"/>
    <w:rsid w:val="00156960"/>
    <w:rsid w:val="001645DD"/>
    <w:rsid w:val="00166F57"/>
    <w:rsid w:val="001724FC"/>
    <w:rsid w:val="001C39A2"/>
    <w:rsid w:val="001E67EB"/>
    <w:rsid w:val="00216747"/>
    <w:rsid w:val="002270BA"/>
    <w:rsid w:val="00235B68"/>
    <w:rsid w:val="002717F7"/>
    <w:rsid w:val="00274FC7"/>
    <w:rsid w:val="00294856"/>
    <w:rsid w:val="0029787C"/>
    <w:rsid w:val="002A23FD"/>
    <w:rsid w:val="002B267C"/>
    <w:rsid w:val="002B6344"/>
    <w:rsid w:val="002C552A"/>
    <w:rsid w:val="002E2358"/>
    <w:rsid w:val="002E6BAC"/>
    <w:rsid w:val="002F5BAA"/>
    <w:rsid w:val="0031445C"/>
    <w:rsid w:val="003163CC"/>
    <w:rsid w:val="00344F0D"/>
    <w:rsid w:val="00361C10"/>
    <w:rsid w:val="00363170"/>
    <w:rsid w:val="003712F8"/>
    <w:rsid w:val="00374B87"/>
    <w:rsid w:val="003A1440"/>
    <w:rsid w:val="003A4EF3"/>
    <w:rsid w:val="003B6CA9"/>
    <w:rsid w:val="003E2FED"/>
    <w:rsid w:val="003F0441"/>
    <w:rsid w:val="003F7955"/>
    <w:rsid w:val="00413C88"/>
    <w:rsid w:val="00413F91"/>
    <w:rsid w:val="00420FDE"/>
    <w:rsid w:val="0042692E"/>
    <w:rsid w:val="00430382"/>
    <w:rsid w:val="00442384"/>
    <w:rsid w:val="00460F5C"/>
    <w:rsid w:val="004713F0"/>
    <w:rsid w:val="004853DE"/>
    <w:rsid w:val="004D2CC4"/>
    <w:rsid w:val="004D5C7F"/>
    <w:rsid w:val="004F27F8"/>
    <w:rsid w:val="00507304"/>
    <w:rsid w:val="00524396"/>
    <w:rsid w:val="0053124C"/>
    <w:rsid w:val="005371D3"/>
    <w:rsid w:val="00586808"/>
    <w:rsid w:val="00595EA5"/>
    <w:rsid w:val="005A1374"/>
    <w:rsid w:val="005A65E3"/>
    <w:rsid w:val="005B3CD9"/>
    <w:rsid w:val="005D4C8B"/>
    <w:rsid w:val="0061201A"/>
    <w:rsid w:val="00630100"/>
    <w:rsid w:val="00643428"/>
    <w:rsid w:val="006553A6"/>
    <w:rsid w:val="00670398"/>
    <w:rsid w:val="00670E2B"/>
    <w:rsid w:val="00687245"/>
    <w:rsid w:val="006A6E97"/>
    <w:rsid w:val="006C337A"/>
    <w:rsid w:val="006D234E"/>
    <w:rsid w:val="006E0CF0"/>
    <w:rsid w:val="006E410C"/>
    <w:rsid w:val="006E45E8"/>
    <w:rsid w:val="007162C5"/>
    <w:rsid w:val="007165DD"/>
    <w:rsid w:val="00726E97"/>
    <w:rsid w:val="00735792"/>
    <w:rsid w:val="007427FE"/>
    <w:rsid w:val="00753B2D"/>
    <w:rsid w:val="0075479F"/>
    <w:rsid w:val="0075590A"/>
    <w:rsid w:val="00756EE2"/>
    <w:rsid w:val="00762FC7"/>
    <w:rsid w:val="00782FCE"/>
    <w:rsid w:val="00787503"/>
    <w:rsid w:val="007A6E8A"/>
    <w:rsid w:val="007D3269"/>
    <w:rsid w:val="007F1AFD"/>
    <w:rsid w:val="007F495D"/>
    <w:rsid w:val="008066B6"/>
    <w:rsid w:val="00823137"/>
    <w:rsid w:val="008243C2"/>
    <w:rsid w:val="00834145"/>
    <w:rsid w:val="00840308"/>
    <w:rsid w:val="008627B3"/>
    <w:rsid w:val="00863DB2"/>
    <w:rsid w:val="00886A98"/>
    <w:rsid w:val="0088754E"/>
    <w:rsid w:val="00892706"/>
    <w:rsid w:val="008A143C"/>
    <w:rsid w:val="008B1142"/>
    <w:rsid w:val="008C1BC8"/>
    <w:rsid w:val="008C5F32"/>
    <w:rsid w:val="008D1FED"/>
    <w:rsid w:val="008D7635"/>
    <w:rsid w:val="008D7637"/>
    <w:rsid w:val="009573BA"/>
    <w:rsid w:val="00990986"/>
    <w:rsid w:val="0099603B"/>
    <w:rsid w:val="009C042F"/>
    <w:rsid w:val="009C390B"/>
    <w:rsid w:val="009D0A4A"/>
    <w:rsid w:val="009D77A6"/>
    <w:rsid w:val="009F3C5B"/>
    <w:rsid w:val="00A4731E"/>
    <w:rsid w:val="00A52030"/>
    <w:rsid w:val="00A747B2"/>
    <w:rsid w:val="00A90C5C"/>
    <w:rsid w:val="00AC529C"/>
    <w:rsid w:val="00AD1B09"/>
    <w:rsid w:val="00AD40D9"/>
    <w:rsid w:val="00AE26C4"/>
    <w:rsid w:val="00AE7943"/>
    <w:rsid w:val="00AF3715"/>
    <w:rsid w:val="00B15FCE"/>
    <w:rsid w:val="00B17865"/>
    <w:rsid w:val="00B23142"/>
    <w:rsid w:val="00B31830"/>
    <w:rsid w:val="00B33785"/>
    <w:rsid w:val="00B37F48"/>
    <w:rsid w:val="00B44693"/>
    <w:rsid w:val="00B649FC"/>
    <w:rsid w:val="00B85C1C"/>
    <w:rsid w:val="00B91F9D"/>
    <w:rsid w:val="00BA0E92"/>
    <w:rsid w:val="00BA65DD"/>
    <w:rsid w:val="00BB5816"/>
    <w:rsid w:val="00BD7CF2"/>
    <w:rsid w:val="00C0705D"/>
    <w:rsid w:val="00C143C2"/>
    <w:rsid w:val="00C40620"/>
    <w:rsid w:val="00C41A3F"/>
    <w:rsid w:val="00C457F2"/>
    <w:rsid w:val="00C83EDD"/>
    <w:rsid w:val="00C8473F"/>
    <w:rsid w:val="00C872AB"/>
    <w:rsid w:val="00CA691B"/>
    <w:rsid w:val="00CB03B8"/>
    <w:rsid w:val="00CB3401"/>
    <w:rsid w:val="00D07145"/>
    <w:rsid w:val="00D42F4D"/>
    <w:rsid w:val="00D873D4"/>
    <w:rsid w:val="00D912D3"/>
    <w:rsid w:val="00D932F9"/>
    <w:rsid w:val="00DA54F4"/>
    <w:rsid w:val="00DC23C8"/>
    <w:rsid w:val="00DF1AFE"/>
    <w:rsid w:val="00E35FA4"/>
    <w:rsid w:val="00E36952"/>
    <w:rsid w:val="00E43FD5"/>
    <w:rsid w:val="00E50FDF"/>
    <w:rsid w:val="00E74B40"/>
    <w:rsid w:val="00E76392"/>
    <w:rsid w:val="00E92C78"/>
    <w:rsid w:val="00EA2DD4"/>
    <w:rsid w:val="00EA2EB5"/>
    <w:rsid w:val="00EB7CF6"/>
    <w:rsid w:val="00EE1A4F"/>
    <w:rsid w:val="00EE2881"/>
    <w:rsid w:val="00F12811"/>
    <w:rsid w:val="00F359C0"/>
    <w:rsid w:val="00F5612B"/>
    <w:rsid w:val="00F85619"/>
    <w:rsid w:val="00F97328"/>
    <w:rsid w:val="00FA169D"/>
    <w:rsid w:val="00FB2930"/>
    <w:rsid w:val="00FD52B2"/>
    <w:rsid w:val="00FF7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EC42F59"/>
  <w15:docId w15:val="{AF026890-6FB1-41BE-9F47-702DEE816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AkListe-Vurgu5">
    <w:name w:val="Light List Accent 5"/>
    <w:basedOn w:val="NormalTablo"/>
    <w:uiPriority w:val="61"/>
    <w:rsid w:val="00C143C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OrtaListe1-Vurgu5">
    <w:name w:val="Medium List 1 Accent 5"/>
    <w:basedOn w:val="NormalTablo"/>
    <w:uiPriority w:val="65"/>
    <w:rsid w:val="003A4EF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OrtaKlavuz3-Vurgu5">
    <w:name w:val="Medium Grid 3 Accent 5"/>
    <w:basedOn w:val="NormalTablo"/>
    <w:uiPriority w:val="69"/>
    <w:rsid w:val="003A4EF3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paragraph" w:styleId="stBilgi">
    <w:name w:val="header"/>
    <w:basedOn w:val="Normal"/>
    <w:link w:val="stBilgiChar"/>
    <w:uiPriority w:val="99"/>
    <w:unhideWhenUsed/>
    <w:rsid w:val="003F04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F0441"/>
  </w:style>
  <w:style w:type="paragraph" w:styleId="AltBilgi">
    <w:name w:val="footer"/>
    <w:basedOn w:val="Normal"/>
    <w:link w:val="AltBilgiChar"/>
    <w:uiPriority w:val="99"/>
    <w:unhideWhenUsed/>
    <w:rsid w:val="003F04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F0441"/>
  </w:style>
  <w:style w:type="paragraph" w:styleId="ListeParagraf">
    <w:name w:val="List Paragraph"/>
    <w:basedOn w:val="Normal"/>
    <w:uiPriority w:val="34"/>
    <w:qFormat/>
    <w:rsid w:val="00AE7943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AE794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45</Words>
  <Characters>3110</Characters>
  <Application>Microsoft Office Word</Application>
  <DocSecurity>0</DocSecurity>
  <Lines>25</Lines>
  <Paragraphs>7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ewlett-Packard Company</Company>
  <LinksUpToDate>false</LinksUpToDate>
  <CharactersWithSpaces>3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ne Özdemir</dc:creator>
  <cp:keywords/>
  <dc:description/>
  <cp:lastModifiedBy>tau</cp:lastModifiedBy>
  <cp:revision>6</cp:revision>
  <dcterms:created xsi:type="dcterms:W3CDTF">2021-05-17T14:09:00Z</dcterms:created>
  <dcterms:modified xsi:type="dcterms:W3CDTF">2021-05-17T18:57:00Z</dcterms:modified>
</cp:coreProperties>
</file>